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22494" w14:textId="77777777" w:rsidR="000138D7" w:rsidRDefault="000138D7" w:rsidP="000138D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0" distR="0" simplePos="0" relativeHeight="251661312" behindDoc="0" locked="0" layoutInCell="1" allowOverlap="1" wp14:anchorId="5E0521C8" wp14:editId="05EDEC9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672590" cy="1254241"/>
            <wp:effectExtent l="0" t="0" r="3810" b="317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590" cy="125424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szCs w:val="28"/>
        </w:rPr>
        <w:t xml:space="preserve">  </w:t>
      </w:r>
    </w:p>
    <w:p w14:paraId="4DA1FDC8" w14:textId="1C24738D" w:rsidR="00C942E2" w:rsidRDefault="00483522" w:rsidP="00C942E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</w:t>
      </w:r>
      <w:r w:rsidR="00757179">
        <w:rPr>
          <w:rFonts w:ascii="Times New Roman" w:hAnsi="Times New Roman" w:cs="Times New Roman"/>
          <w:b/>
          <w:sz w:val="24"/>
          <w:szCs w:val="24"/>
        </w:rPr>
        <w:t>2</w:t>
      </w:r>
      <w:r w:rsidR="00DB33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 w:rsidR="00757179">
        <w:rPr>
          <w:rFonts w:ascii="Times New Roman" w:hAnsi="Times New Roman" w:cs="Times New Roman"/>
          <w:b/>
          <w:sz w:val="24"/>
          <w:szCs w:val="24"/>
        </w:rPr>
        <w:t>3</w:t>
      </w:r>
      <w:r w:rsidR="00F004A8" w:rsidRPr="00F004A8">
        <w:rPr>
          <w:rFonts w:ascii="Times New Roman" w:hAnsi="Times New Roman" w:cs="Times New Roman"/>
          <w:b/>
          <w:sz w:val="24"/>
          <w:szCs w:val="24"/>
        </w:rPr>
        <w:t xml:space="preserve"> AthFest Educates Grant Application</w:t>
      </w:r>
    </w:p>
    <w:p w14:paraId="5A91CE73" w14:textId="77777777" w:rsidR="000902B4" w:rsidRDefault="00C942E2" w:rsidP="00C942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applicants interested in applying for an AthFest Educates grant must</w:t>
      </w:r>
      <w:r w:rsidR="006A621D">
        <w:rPr>
          <w:rFonts w:ascii="Times New Roman" w:hAnsi="Times New Roman" w:cs="Times New Roman"/>
          <w:sz w:val="24"/>
          <w:szCs w:val="24"/>
        </w:rPr>
        <w:t xml:space="preserve"> complete the</w:t>
      </w:r>
      <w:r>
        <w:rPr>
          <w:rFonts w:ascii="Times New Roman" w:hAnsi="Times New Roman" w:cs="Times New Roman"/>
          <w:sz w:val="24"/>
          <w:szCs w:val="24"/>
        </w:rPr>
        <w:t xml:space="preserve"> official </w:t>
      </w:r>
      <w:r w:rsidR="00EC1574">
        <w:rPr>
          <w:rFonts w:ascii="Times New Roman" w:hAnsi="Times New Roman" w:cs="Times New Roman"/>
          <w:sz w:val="24"/>
          <w:szCs w:val="24"/>
        </w:rPr>
        <w:t xml:space="preserve">application form. </w:t>
      </w:r>
      <w:r>
        <w:rPr>
          <w:rFonts w:ascii="Times New Roman" w:hAnsi="Times New Roman" w:cs="Times New Roman"/>
          <w:sz w:val="24"/>
          <w:szCs w:val="24"/>
        </w:rPr>
        <w:t xml:space="preserve">Instruction on how to complete the application are below. </w:t>
      </w:r>
    </w:p>
    <w:p w14:paraId="26AA0817" w14:textId="77777777" w:rsidR="000902B4" w:rsidRDefault="00C942E2" w:rsidP="000902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ructions</w:t>
      </w:r>
      <w:r w:rsidR="000902B4" w:rsidRPr="00F004A8">
        <w:rPr>
          <w:rFonts w:ascii="Times New Roman" w:hAnsi="Times New Roman" w:cs="Times New Roman"/>
          <w:b/>
          <w:sz w:val="24"/>
          <w:szCs w:val="24"/>
        </w:rPr>
        <w:t>:</w:t>
      </w:r>
      <w:r w:rsidR="000902B4" w:rsidRPr="00F004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052CED" w14:textId="77777777" w:rsidR="00F004A8" w:rsidRDefault="00F004A8" w:rsidP="000902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One: </w:t>
      </w:r>
      <w:r>
        <w:rPr>
          <w:rFonts w:ascii="Times New Roman" w:hAnsi="Times New Roman" w:cs="Times New Roman"/>
          <w:sz w:val="24"/>
          <w:szCs w:val="24"/>
        </w:rPr>
        <w:tab/>
      </w:r>
      <w:r w:rsidR="00EC1574">
        <w:rPr>
          <w:rFonts w:ascii="Times New Roman" w:hAnsi="Times New Roman" w:cs="Times New Roman"/>
          <w:sz w:val="24"/>
          <w:szCs w:val="24"/>
        </w:rPr>
        <w:t xml:space="preserve">Complete Parts I – VI </w:t>
      </w:r>
      <w:r>
        <w:rPr>
          <w:rFonts w:ascii="Times New Roman" w:hAnsi="Times New Roman" w:cs="Times New Roman"/>
          <w:sz w:val="24"/>
          <w:szCs w:val="24"/>
        </w:rPr>
        <w:t xml:space="preserve">in their entirety. </w:t>
      </w:r>
    </w:p>
    <w:p w14:paraId="35996062" w14:textId="65EF03D5" w:rsidR="00F004A8" w:rsidRPr="00F004A8" w:rsidRDefault="00F004A8" w:rsidP="000902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Two: </w:t>
      </w:r>
      <w:r>
        <w:rPr>
          <w:rFonts w:ascii="Times New Roman" w:hAnsi="Times New Roman" w:cs="Times New Roman"/>
          <w:sz w:val="24"/>
          <w:szCs w:val="24"/>
        </w:rPr>
        <w:tab/>
        <w:t xml:space="preserve">Save your application as a </w:t>
      </w:r>
      <w:r w:rsidRPr="00DB33E2">
        <w:rPr>
          <w:rFonts w:ascii="Times New Roman" w:hAnsi="Times New Roman" w:cs="Times New Roman"/>
          <w:b/>
          <w:sz w:val="24"/>
          <w:szCs w:val="24"/>
        </w:rPr>
        <w:t xml:space="preserve">PDF </w:t>
      </w:r>
      <w:r>
        <w:rPr>
          <w:rFonts w:ascii="Times New Roman" w:hAnsi="Times New Roman" w:cs="Times New Roman"/>
          <w:sz w:val="24"/>
          <w:szCs w:val="24"/>
        </w:rPr>
        <w:t xml:space="preserve">document.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C1574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 the file: </w:t>
      </w:r>
      <w:r w:rsidRPr="00F004A8">
        <w:rPr>
          <w:rFonts w:ascii="Times New Roman" w:hAnsi="Times New Roman" w:cs="Times New Roman"/>
          <w:i/>
          <w:sz w:val="24"/>
          <w:szCs w:val="24"/>
        </w:rPr>
        <w:t xml:space="preserve">Your Last </w:t>
      </w:r>
      <w:proofErr w:type="spellStart"/>
      <w:r w:rsidRPr="00F004A8">
        <w:rPr>
          <w:rFonts w:ascii="Times New Roman" w:hAnsi="Times New Roman" w:cs="Times New Roman"/>
          <w:i/>
          <w:sz w:val="24"/>
          <w:szCs w:val="24"/>
        </w:rPr>
        <w:t>Name</w:t>
      </w:r>
      <w:r w:rsidR="00DB33E2">
        <w:rPr>
          <w:rFonts w:ascii="Times New Roman" w:hAnsi="Times New Roman" w:cs="Times New Roman"/>
          <w:sz w:val="24"/>
          <w:szCs w:val="24"/>
        </w:rPr>
        <w:t>_AE</w:t>
      </w:r>
      <w:proofErr w:type="spellEnd"/>
      <w:r w:rsidR="00DB33E2">
        <w:rPr>
          <w:rFonts w:ascii="Times New Roman" w:hAnsi="Times New Roman" w:cs="Times New Roman"/>
          <w:sz w:val="24"/>
          <w:szCs w:val="24"/>
        </w:rPr>
        <w:t xml:space="preserve"> </w:t>
      </w:r>
      <w:r w:rsidR="00483522">
        <w:rPr>
          <w:rFonts w:ascii="Times New Roman" w:hAnsi="Times New Roman" w:cs="Times New Roman"/>
          <w:sz w:val="24"/>
          <w:szCs w:val="24"/>
        </w:rPr>
        <w:t>202</w:t>
      </w:r>
      <w:r w:rsidR="001434D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Application </w:t>
      </w:r>
    </w:p>
    <w:p w14:paraId="581352BC" w14:textId="6296D7C7" w:rsidR="000902B4" w:rsidRDefault="00F004A8" w:rsidP="000902B4">
      <w:pPr>
        <w:rPr>
          <w:rFonts w:ascii="Times New Roman" w:hAnsi="Times New Roman" w:cs="Times New Roman"/>
          <w:sz w:val="24"/>
          <w:szCs w:val="24"/>
        </w:rPr>
      </w:pPr>
      <w:r w:rsidRPr="0099667B">
        <w:rPr>
          <w:rFonts w:ascii="Times New Roman" w:hAnsi="Times New Roman" w:cs="Times New Roman"/>
          <w:sz w:val="24"/>
          <w:szCs w:val="24"/>
        </w:rPr>
        <w:t xml:space="preserve">Step Three: </w:t>
      </w:r>
      <w:r w:rsidRPr="0099667B">
        <w:rPr>
          <w:rFonts w:ascii="Times New Roman" w:hAnsi="Times New Roman" w:cs="Times New Roman"/>
          <w:sz w:val="24"/>
          <w:szCs w:val="24"/>
        </w:rPr>
        <w:tab/>
        <w:t xml:space="preserve">E-mail your </w:t>
      </w:r>
      <w:r w:rsidRPr="0099667B">
        <w:rPr>
          <w:rFonts w:ascii="Times New Roman" w:hAnsi="Times New Roman" w:cs="Times New Roman"/>
          <w:b/>
          <w:sz w:val="24"/>
          <w:szCs w:val="24"/>
        </w:rPr>
        <w:t xml:space="preserve">PDF </w:t>
      </w:r>
      <w:r w:rsidRPr="0099667B">
        <w:rPr>
          <w:rFonts w:ascii="Times New Roman" w:hAnsi="Times New Roman" w:cs="Times New Roman"/>
          <w:sz w:val="24"/>
          <w:szCs w:val="24"/>
        </w:rPr>
        <w:t xml:space="preserve">document </w:t>
      </w:r>
      <w:r w:rsidR="00EC1574" w:rsidRPr="0099667B">
        <w:rPr>
          <w:rFonts w:ascii="Times New Roman" w:hAnsi="Times New Roman" w:cs="Times New Roman"/>
          <w:sz w:val="24"/>
          <w:szCs w:val="24"/>
        </w:rPr>
        <w:t>and any supporting documents to:</w:t>
      </w:r>
      <w:r w:rsidR="00EC1574" w:rsidRPr="0099667B">
        <w:rPr>
          <w:rFonts w:ascii="Times New Roman" w:hAnsi="Times New Roman" w:cs="Times New Roman"/>
          <w:sz w:val="24"/>
          <w:szCs w:val="24"/>
        </w:rPr>
        <w:br/>
      </w:r>
      <w:r w:rsidR="00EC1574" w:rsidRPr="0099667B">
        <w:rPr>
          <w:rFonts w:ascii="Times New Roman" w:hAnsi="Times New Roman" w:cs="Times New Roman"/>
          <w:sz w:val="24"/>
          <w:szCs w:val="24"/>
        </w:rPr>
        <w:tab/>
      </w:r>
      <w:r w:rsidR="00EC1574" w:rsidRPr="0099667B"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Pr="0099667B">
          <w:rPr>
            <w:rStyle w:val="Hyperlink"/>
            <w:rFonts w:ascii="Times New Roman" w:hAnsi="Times New Roman" w:cs="Times New Roman"/>
            <w:sz w:val="24"/>
            <w:szCs w:val="24"/>
          </w:rPr>
          <w:t>grants@athfesteducates.org</w:t>
        </w:r>
      </w:hyperlink>
      <w:r w:rsidRPr="0099667B">
        <w:rPr>
          <w:rFonts w:ascii="Times New Roman" w:hAnsi="Times New Roman" w:cs="Times New Roman"/>
          <w:sz w:val="24"/>
          <w:szCs w:val="24"/>
        </w:rPr>
        <w:t xml:space="preserve"> no later than </w:t>
      </w:r>
      <w:r w:rsidR="0099667B" w:rsidRPr="0099667B">
        <w:rPr>
          <w:rFonts w:ascii="Times New Roman" w:hAnsi="Times New Roman" w:cs="Times New Roman"/>
          <w:sz w:val="24"/>
          <w:szCs w:val="24"/>
        </w:rPr>
        <w:t>SEPTEMBER 7</w:t>
      </w:r>
      <w:r w:rsidR="00DB33E2" w:rsidRPr="0099667B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483522" w:rsidRPr="0099667B">
        <w:rPr>
          <w:rFonts w:ascii="Times New Roman" w:hAnsi="Times New Roman" w:cs="Times New Roman"/>
          <w:sz w:val="24"/>
          <w:szCs w:val="24"/>
        </w:rPr>
        <w:t>202</w:t>
      </w:r>
      <w:r w:rsidR="00757179" w:rsidRPr="0099667B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="002E4EEE" w:rsidRPr="0099667B">
        <w:rPr>
          <w:rFonts w:ascii="Times New Roman" w:hAnsi="Times New Roman" w:cs="Times New Roman"/>
          <w:sz w:val="24"/>
          <w:szCs w:val="24"/>
        </w:rPr>
        <w:t xml:space="preserve"> at 5:00 pm</w:t>
      </w:r>
      <w:r w:rsidR="00C942E2" w:rsidRPr="0099667B">
        <w:rPr>
          <w:rFonts w:ascii="Times New Roman" w:hAnsi="Times New Roman" w:cs="Times New Roman"/>
          <w:sz w:val="24"/>
          <w:szCs w:val="24"/>
        </w:rPr>
        <w:t>.</w:t>
      </w:r>
      <w:r w:rsidR="00C942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59ECE8" w14:textId="77777777" w:rsidR="000902B4" w:rsidRPr="00F004A8" w:rsidRDefault="006E6705" w:rsidP="000902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Four: </w:t>
      </w:r>
      <w:r>
        <w:rPr>
          <w:rFonts w:ascii="Times New Roman" w:hAnsi="Times New Roman" w:cs="Times New Roman"/>
          <w:sz w:val="24"/>
          <w:szCs w:val="24"/>
        </w:rPr>
        <w:tab/>
        <w:t xml:space="preserve">Save a copy of your application for your records. If you are awarded an AthFest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ducates grant, you will need to reference your application to complete the final 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Grant Report. </w:t>
      </w:r>
    </w:p>
    <w:p w14:paraId="2CE26EBA" w14:textId="77777777" w:rsidR="000902B4" w:rsidRPr="00EC1574" w:rsidRDefault="000902B4" w:rsidP="00EC1574">
      <w:pPr>
        <w:rPr>
          <w:rFonts w:ascii="Times New Roman" w:hAnsi="Times New Roman" w:cs="Times New Roman"/>
          <w:sz w:val="24"/>
          <w:szCs w:val="24"/>
        </w:rPr>
      </w:pPr>
      <w:r w:rsidRPr="00F004A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995AA2" wp14:editId="7D36B82A">
                <wp:simplePos x="0" y="0"/>
                <wp:positionH relativeFrom="column">
                  <wp:posOffset>11430</wp:posOffset>
                </wp:positionH>
                <wp:positionV relativeFrom="paragraph">
                  <wp:posOffset>140971</wp:posOffset>
                </wp:positionV>
                <wp:extent cx="5943600" cy="0"/>
                <wp:effectExtent l="0" t="1905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8F750C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9pt,11.1pt" to="468.9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" strokecolor="windowText" strokeweight="2.5pt">
                <v:stroke joinstyle="miter"/>
              </v:line>
            </w:pict>
          </mc:Fallback>
        </mc:AlternateContent>
      </w:r>
      <w:r w:rsidR="00EC1574">
        <w:rPr>
          <w:rFonts w:ascii="Times New Roman" w:hAnsi="Times New Roman" w:cs="Times New Roman"/>
          <w:sz w:val="24"/>
          <w:szCs w:val="24"/>
        </w:rPr>
        <w:br/>
      </w:r>
    </w:p>
    <w:p w14:paraId="05BEA586" w14:textId="77777777" w:rsidR="00C942E2" w:rsidRDefault="00EC5493" w:rsidP="00F8691E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004A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ART I: </w:t>
      </w:r>
      <w:r w:rsidR="00C942E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QUALIFYING INSTITUTIONS </w:t>
      </w:r>
      <w:r w:rsidR="00476E6A">
        <w:rPr>
          <w:rFonts w:ascii="Times New Roman" w:hAnsi="Times New Roman" w:cs="Times New Roman"/>
          <w:b/>
          <w:color w:val="000000"/>
          <w:sz w:val="24"/>
          <w:szCs w:val="24"/>
        </w:rPr>
        <w:br/>
      </w:r>
      <w:r w:rsidR="00476E6A" w:rsidRPr="00476E6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ease </w:t>
      </w:r>
      <w:r w:rsidR="00476E6A" w:rsidRPr="00DB33E2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underline</w:t>
      </w:r>
      <w:r w:rsidR="00476E6A" w:rsidRPr="00476E6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476E6A" w:rsidRPr="00476E6A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YES</w:t>
      </w:r>
      <w:r w:rsidR="00476E6A" w:rsidRPr="00476E6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or </w:t>
      </w:r>
      <w:r w:rsidR="00476E6A" w:rsidRPr="00476E6A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NO</w:t>
      </w:r>
      <w:r w:rsidR="00881D8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to answer each question. </w:t>
      </w:r>
    </w:p>
    <w:p w14:paraId="7DE0B1E2" w14:textId="77777777" w:rsidR="00476E6A" w:rsidRPr="00C942E2" w:rsidRDefault="00476E6A" w:rsidP="00C942E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re you applying as an Athens, GA-based 501(c)(3) nonprofit organization? 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2F44FD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81D8A" w:rsidRPr="002F44FD">
        <w:rPr>
          <w:rFonts w:ascii="Times New Roman" w:hAnsi="Times New Roman" w:cs="Times New Roman"/>
          <w:color w:val="000000"/>
          <w:sz w:val="24"/>
          <w:szCs w:val="24"/>
        </w:rPr>
        <w:t>YES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ab/>
        <w:t>NO</w:t>
      </w:r>
    </w:p>
    <w:p w14:paraId="301531C0" w14:textId="77777777" w:rsidR="00C942E2" w:rsidRDefault="00476E6A" w:rsidP="00C942E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re you applying as a Clarke County School District school? </w:t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>YES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NO </w:t>
      </w:r>
    </w:p>
    <w:p w14:paraId="382255F6" w14:textId="77777777" w:rsidR="00994BEE" w:rsidRDefault="00476E6A" w:rsidP="00F8691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re you applying as an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 xml:space="preserve"> Athens-Clarke County </w:t>
      </w:r>
      <w:r w:rsidR="00057325">
        <w:rPr>
          <w:rFonts w:ascii="Times New Roman" w:hAnsi="Times New Roman" w:cs="Times New Roman"/>
          <w:color w:val="000000"/>
          <w:sz w:val="24"/>
          <w:szCs w:val="24"/>
        </w:rPr>
        <w:t xml:space="preserve">government 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? </w:t>
      </w:r>
      <w:r w:rsidR="0005732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05732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05732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>YES</w:t>
      </w:r>
      <w:r w:rsidR="00881D8A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NO </w:t>
      </w:r>
    </w:p>
    <w:p w14:paraId="18489596" w14:textId="6396DD34" w:rsidR="00994BEE" w:rsidRDefault="00994BEE" w:rsidP="00F8691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ere you awarded an At</w:t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>hFest Educates grant in the 20</w:t>
      </w:r>
      <w:r w:rsidR="001434D8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87177C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r w:rsidR="00483522">
        <w:rPr>
          <w:rFonts w:ascii="Times New Roman" w:hAnsi="Times New Roman" w:cs="Times New Roman"/>
          <w:color w:val="000000"/>
          <w:sz w:val="24"/>
          <w:szCs w:val="24"/>
        </w:rPr>
        <w:t>202</w:t>
      </w:r>
      <w:r w:rsidR="001434D8">
        <w:rPr>
          <w:rFonts w:ascii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chool year?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2F44FD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YES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NO</w:t>
      </w:r>
    </w:p>
    <w:p w14:paraId="339F5F74" w14:textId="693C2341" w:rsidR="00994BEE" w:rsidRDefault="00994BEE" w:rsidP="00F8691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ere you awarded an AthFes</w:t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>t Educates grant in the 20</w:t>
      </w:r>
      <w:r w:rsidR="00483522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1434D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 xml:space="preserve"> – 20</w:t>
      </w:r>
      <w:r w:rsidR="00483522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1434D8">
        <w:rPr>
          <w:rFonts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chool year?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YES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NO</w:t>
      </w:r>
    </w:p>
    <w:p w14:paraId="041DB551" w14:textId="77777777" w:rsidR="00C942E2" w:rsidRDefault="00247E1E" w:rsidP="00247E1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s your application </w:t>
      </w:r>
      <w:r w:rsidRPr="00247E1E">
        <w:rPr>
          <w:rFonts w:ascii="Times New Roman" w:hAnsi="Times New Roman" w:cs="Times New Roman"/>
          <w:i/>
          <w:color w:val="000000"/>
          <w:sz w:val="24"/>
          <w:szCs w:val="24"/>
        </w:rPr>
        <w:t>on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rving </w:t>
      </w:r>
      <w:r w:rsidR="00994BEE">
        <w:rPr>
          <w:rFonts w:ascii="Times New Roman" w:hAnsi="Times New Roman" w:cs="Times New Roman"/>
          <w:color w:val="000000"/>
          <w:sz w:val="24"/>
          <w:szCs w:val="24"/>
        </w:rPr>
        <w:t xml:space="preserve">Athens-Clarke County youth </w:t>
      </w:r>
      <w:r w:rsidR="006E6705">
        <w:rPr>
          <w:rFonts w:ascii="Times New Roman" w:hAnsi="Times New Roman" w:cs="Times New Roman"/>
          <w:color w:val="000000"/>
          <w:sz w:val="24"/>
          <w:szCs w:val="24"/>
        </w:rPr>
        <w:t xml:space="preserve">within </w:t>
      </w:r>
      <w:r w:rsidR="0018571B">
        <w:rPr>
          <w:rFonts w:ascii="Times New Roman" w:hAnsi="Times New Roman" w:cs="Times New Roman"/>
          <w:color w:val="000000"/>
          <w:sz w:val="24"/>
          <w:szCs w:val="24"/>
        </w:rPr>
        <w:t>K – 12</w:t>
      </w:r>
      <w:r w:rsidR="00994BEE">
        <w:rPr>
          <w:rFonts w:ascii="Times New Roman" w:hAnsi="Times New Roman" w:cs="Times New Roman"/>
          <w:color w:val="000000"/>
          <w:sz w:val="24"/>
          <w:szCs w:val="24"/>
        </w:rPr>
        <w:t>?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2F44FD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994BEE">
        <w:rPr>
          <w:rFonts w:ascii="Times New Roman" w:hAnsi="Times New Roman" w:cs="Times New Roman"/>
          <w:color w:val="000000"/>
          <w:sz w:val="24"/>
          <w:szCs w:val="24"/>
        </w:rPr>
        <w:t>YES</w:t>
      </w:r>
      <w:r w:rsidR="00994BEE">
        <w:rPr>
          <w:rFonts w:ascii="Times New Roman" w:hAnsi="Times New Roman" w:cs="Times New Roman"/>
          <w:color w:val="000000"/>
          <w:sz w:val="24"/>
          <w:szCs w:val="24"/>
        </w:rPr>
        <w:tab/>
        <w:t>NO</w:t>
      </w:r>
      <w:r w:rsidR="00A76242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A76242">
        <w:rPr>
          <w:rFonts w:ascii="Times New Roman" w:hAnsi="Times New Roman" w:cs="Times New Roman"/>
          <w:i/>
          <w:color w:val="000000"/>
          <w:sz w:val="24"/>
          <w:szCs w:val="24"/>
        </w:rPr>
        <w:t>(note: we will not consider applications se</w:t>
      </w:r>
      <w:r w:rsidR="0018571B">
        <w:rPr>
          <w:rFonts w:ascii="Times New Roman" w:hAnsi="Times New Roman" w:cs="Times New Roman"/>
          <w:i/>
          <w:color w:val="000000"/>
          <w:sz w:val="24"/>
          <w:szCs w:val="24"/>
        </w:rPr>
        <w:t>rving youth outside of the K – 12</w:t>
      </w:r>
      <w:r w:rsidR="00A76242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range) </w:t>
      </w:r>
      <w:r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727F1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02C1A58B" w14:textId="77777777" w:rsidR="00F8691E" w:rsidRPr="00F004A8" w:rsidRDefault="00C942E2" w:rsidP="00F8691E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PART II: </w:t>
      </w:r>
      <w:r w:rsidR="000902B4" w:rsidRPr="00F004A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TACT INFORMATION </w:t>
      </w:r>
      <w:r w:rsidR="0071066D">
        <w:rPr>
          <w:rFonts w:ascii="Times New Roman" w:hAnsi="Times New Roman" w:cs="Times New Roman"/>
          <w:b/>
          <w:color w:val="000000"/>
          <w:sz w:val="24"/>
          <w:szCs w:val="24"/>
        </w:rPr>
        <w:br/>
      </w:r>
      <w:r w:rsidR="0071066D" w:rsidRPr="00247E1E">
        <w:rPr>
          <w:rFonts w:ascii="Times New Roman" w:hAnsi="Times New Roman" w:cs="Times New Roman"/>
          <w:i/>
          <w:sz w:val="24"/>
          <w:szCs w:val="24"/>
        </w:rPr>
        <w:t xml:space="preserve">Please type your </w:t>
      </w:r>
      <w:r w:rsidR="0071066D">
        <w:rPr>
          <w:rFonts w:ascii="Times New Roman" w:hAnsi="Times New Roman" w:cs="Times New Roman"/>
          <w:i/>
          <w:sz w:val="24"/>
          <w:szCs w:val="24"/>
        </w:rPr>
        <w:t xml:space="preserve">answer in the box beneath each question.  </w:t>
      </w:r>
    </w:p>
    <w:p w14:paraId="59F8730D" w14:textId="77777777" w:rsidR="00F8691E" w:rsidRDefault="00EC5493" w:rsidP="00F8691E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004A8">
        <w:rPr>
          <w:rFonts w:ascii="Times New Roman" w:hAnsi="Times New Roman" w:cs="Times New Roman"/>
          <w:color w:val="000000"/>
          <w:sz w:val="24"/>
          <w:szCs w:val="24"/>
        </w:rPr>
        <w:t>Organization</w:t>
      </w:r>
      <w:r w:rsidR="00994BEE">
        <w:rPr>
          <w:rFonts w:ascii="Times New Roman" w:hAnsi="Times New Roman" w:cs="Times New Roman"/>
          <w:color w:val="000000"/>
          <w:sz w:val="24"/>
          <w:szCs w:val="24"/>
        </w:rPr>
        <w:t xml:space="preserve"> / School</w:t>
      </w:r>
      <w:r w:rsidRPr="00F004A8">
        <w:rPr>
          <w:rFonts w:ascii="Times New Roman" w:hAnsi="Times New Roman" w:cs="Times New Roman"/>
          <w:color w:val="000000"/>
          <w:sz w:val="24"/>
          <w:szCs w:val="24"/>
        </w:rPr>
        <w:t xml:space="preserve"> N</w:t>
      </w:r>
      <w:r w:rsidR="0071066D">
        <w:rPr>
          <w:rFonts w:ascii="Times New Roman" w:hAnsi="Times New Roman" w:cs="Times New Roman"/>
          <w:color w:val="000000"/>
          <w:sz w:val="24"/>
          <w:szCs w:val="24"/>
        </w:rPr>
        <w:t>am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0247C706" w14:textId="77777777" w:rsidTr="008358E8">
        <w:tc>
          <w:tcPr>
            <w:tcW w:w="9481" w:type="dxa"/>
          </w:tcPr>
          <w:p w14:paraId="2B62A459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6AAD8BF" w14:textId="77777777" w:rsidR="0071066D" w:rsidRPr="00F004A8" w:rsidRDefault="0071066D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349C745" w14:textId="77777777" w:rsidR="00F8691E" w:rsidRDefault="00994BEE" w:rsidP="00F8691E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pplicant Nam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17AB9AF1" w14:textId="77777777" w:rsidTr="008358E8">
        <w:tc>
          <w:tcPr>
            <w:tcW w:w="9481" w:type="dxa"/>
          </w:tcPr>
          <w:p w14:paraId="306E6F2B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D63CC9E" w14:textId="77777777" w:rsidR="0071066D" w:rsidRPr="00F004A8" w:rsidRDefault="0071066D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8ADA4A9" w14:textId="77777777" w:rsidR="00F8691E" w:rsidRDefault="00A76242" w:rsidP="00F8691E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pplicant’s Position with Organization / School 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626A9CB0" w14:textId="77777777" w:rsidTr="008358E8">
        <w:tc>
          <w:tcPr>
            <w:tcW w:w="9481" w:type="dxa"/>
          </w:tcPr>
          <w:p w14:paraId="6892CA5F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F0A07A5" w14:textId="77777777" w:rsidR="0071066D" w:rsidRPr="00F004A8" w:rsidRDefault="0071066D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ED41A83" w14:textId="77777777" w:rsidR="00F8691E" w:rsidRDefault="00994BEE" w:rsidP="00F8691E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pplicant </w:t>
      </w:r>
      <w:r w:rsidR="00EC5493" w:rsidRPr="00F004A8">
        <w:rPr>
          <w:rFonts w:ascii="Times New Roman" w:hAnsi="Times New Roman" w:cs="Times New Roman"/>
          <w:color w:val="000000"/>
          <w:sz w:val="24"/>
          <w:szCs w:val="24"/>
        </w:rPr>
        <w:t>Email A</w:t>
      </w:r>
      <w:r w:rsidR="0071066D">
        <w:rPr>
          <w:rFonts w:ascii="Times New Roman" w:hAnsi="Times New Roman" w:cs="Times New Roman"/>
          <w:color w:val="000000"/>
          <w:sz w:val="24"/>
          <w:szCs w:val="24"/>
        </w:rPr>
        <w:t>ddres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06A4CC24" w14:textId="77777777" w:rsidTr="008358E8">
        <w:tc>
          <w:tcPr>
            <w:tcW w:w="9481" w:type="dxa"/>
          </w:tcPr>
          <w:p w14:paraId="1A09D7B4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B3839F2" w14:textId="77777777" w:rsidR="0071066D" w:rsidRPr="00F004A8" w:rsidRDefault="0071066D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713F3F2" w14:textId="77777777" w:rsidR="00051B43" w:rsidRDefault="00994BEE" w:rsidP="000902B4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pplicant </w:t>
      </w:r>
      <w:r w:rsidR="00EC5493" w:rsidRPr="00F004A8">
        <w:rPr>
          <w:rFonts w:ascii="Times New Roman" w:hAnsi="Times New Roman" w:cs="Times New Roman"/>
          <w:color w:val="000000"/>
          <w:sz w:val="24"/>
          <w:szCs w:val="24"/>
        </w:rPr>
        <w:t>Phone N</w:t>
      </w:r>
      <w:r w:rsidR="0071066D">
        <w:rPr>
          <w:rFonts w:ascii="Times New Roman" w:hAnsi="Times New Roman" w:cs="Times New Roman"/>
          <w:color w:val="000000"/>
          <w:sz w:val="24"/>
          <w:szCs w:val="24"/>
        </w:rPr>
        <w:t>umber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0DDB80B8" w14:textId="77777777" w:rsidTr="008358E8">
        <w:tc>
          <w:tcPr>
            <w:tcW w:w="9481" w:type="dxa"/>
          </w:tcPr>
          <w:p w14:paraId="13826EA6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8E5BEFA" w14:textId="77777777" w:rsidR="0071066D" w:rsidRDefault="0071066D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0DC5622" w14:textId="77777777" w:rsidR="0071066D" w:rsidRDefault="00994BEE" w:rsidP="000902B4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pplicant </w:t>
      </w:r>
      <w:r w:rsidR="0071066D">
        <w:rPr>
          <w:rFonts w:ascii="Times New Roman" w:hAnsi="Times New Roman" w:cs="Times New Roman"/>
          <w:color w:val="000000"/>
          <w:sz w:val="24"/>
          <w:szCs w:val="24"/>
        </w:rPr>
        <w:t>Mailing Addres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7FF97754" w14:textId="77777777" w:rsidTr="008358E8">
        <w:tc>
          <w:tcPr>
            <w:tcW w:w="9481" w:type="dxa"/>
          </w:tcPr>
          <w:p w14:paraId="7FE143F8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063C3A2" w14:textId="77777777" w:rsidR="00881D8A" w:rsidRPr="00F004A8" w:rsidRDefault="008358E8" w:rsidP="0071066D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2E54E9E8" w14:textId="77777777" w:rsidR="00247E1E" w:rsidRPr="00247E1E" w:rsidRDefault="00994BEE" w:rsidP="00247E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III: GENERAL INFORMATION</w:t>
      </w:r>
      <w:r w:rsidR="00247E1E">
        <w:rPr>
          <w:rFonts w:ascii="Times New Roman" w:hAnsi="Times New Roman" w:cs="Times New Roman"/>
          <w:sz w:val="24"/>
          <w:szCs w:val="24"/>
        </w:rPr>
        <w:br/>
      </w:r>
      <w:r w:rsidR="00247E1E" w:rsidRPr="00247E1E">
        <w:rPr>
          <w:rFonts w:ascii="Times New Roman" w:hAnsi="Times New Roman" w:cs="Times New Roman"/>
          <w:i/>
          <w:sz w:val="24"/>
          <w:szCs w:val="24"/>
        </w:rPr>
        <w:t xml:space="preserve">Please type your </w:t>
      </w:r>
      <w:r w:rsidR="00247E1E">
        <w:rPr>
          <w:rFonts w:ascii="Times New Roman" w:hAnsi="Times New Roman" w:cs="Times New Roman"/>
          <w:i/>
          <w:sz w:val="24"/>
          <w:szCs w:val="24"/>
        </w:rPr>
        <w:t xml:space="preserve">answer </w:t>
      </w:r>
      <w:r w:rsidR="0071066D">
        <w:rPr>
          <w:rFonts w:ascii="Times New Roman" w:hAnsi="Times New Roman" w:cs="Times New Roman"/>
          <w:i/>
          <w:sz w:val="24"/>
          <w:szCs w:val="24"/>
        </w:rPr>
        <w:t xml:space="preserve">in the box beneath each question. </w:t>
      </w:r>
      <w:r w:rsidR="00247E1E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A9E2AC6" w14:textId="77777777" w:rsidR="0071066D" w:rsidRDefault="00247E1E" w:rsidP="00247E1E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grades will be served by this AthFest Educates grant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3361B4C0" w14:textId="77777777" w:rsidTr="008358E8">
        <w:tc>
          <w:tcPr>
            <w:tcW w:w="9481" w:type="dxa"/>
          </w:tcPr>
          <w:p w14:paraId="70DB97F6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5FF14E" w14:textId="77777777" w:rsidR="00247E1E" w:rsidRDefault="00247E1E" w:rsidP="0071066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B92915" w14:textId="77777777" w:rsidR="00247E1E" w:rsidRDefault="00247E1E" w:rsidP="00247E1E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anticipated total number of </w:t>
      </w:r>
      <w:proofErr w:type="gramStart"/>
      <w:r>
        <w:rPr>
          <w:rFonts w:ascii="Times New Roman" w:hAnsi="Times New Roman" w:cs="Times New Roman"/>
          <w:sz w:val="24"/>
          <w:szCs w:val="24"/>
        </w:rPr>
        <w:t>you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ho will benefit from this AthFest Educates grant?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481"/>
      </w:tblGrid>
      <w:tr w:rsidR="0071066D" w14:paraId="1D93D414" w14:textId="77777777" w:rsidTr="008358E8">
        <w:tc>
          <w:tcPr>
            <w:tcW w:w="9481" w:type="dxa"/>
          </w:tcPr>
          <w:p w14:paraId="7F69EC1B" w14:textId="77777777" w:rsidR="0071066D" w:rsidRDefault="0071066D" w:rsidP="00247E1E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4B3BB7F1" w14:textId="77777777" w:rsidR="00247E1E" w:rsidRPr="00247E1E" w:rsidRDefault="00247E1E" w:rsidP="00247E1E">
      <w:pPr>
        <w:pStyle w:val="ListParagraph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4D0C66A0" w14:textId="77777777" w:rsidR="0071066D" w:rsidRDefault="00247E1E" w:rsidP="00247E1E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percentage of the young people served by this grant are male and what percentage are female?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71066D" w14:paraId="307B408E" w14:textId="77777777" w:rsidTr="008358E8">
        <w:tc>
          <w:tcPr>
            <w:tcW w:w="9571" w:type="dxa"/>
          </w:tcPr>
          <w:p w14:paraId="6FC9EC4D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6867B9" w14:textId="77777777" w:rsidR="00247E1E" w:rsidRDefault="00247E1E" w:rsidP="0071066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5FD968" w14:textId="77777777" w:rsidR="0071066D" w:rsidRDefault="00247E1E" w:rsidP="00247E1E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705">
        <w:rPr>
          <w:rFonts w:ascii="Times New Roman" w:hAnsi="Times New Roman" w:cs="Times New Roman"/>
          <w:sz w:val="24"/>
          <w:szCs w:val="24"/>
        </w:rPr>
        <w:t>Please identify the ethnic demographics of the youth who will benefit from this AthFes</w:t>
      </w:r>
      <w:r w:rsidR="00F727F1">
        <w:rPr>
          <w:rFonts w:ascii="Times New Roman" w:hAnsi="Times New Roman" w:cs="Times New Roman"/>
          <w:sz w:val="24"/>
          <w:szCs w:val="24"/>
        </w:rPr>
        <w:t>t Educates grant. (</w:t>
      </w:r>
      <w:proofErr w:type="gramStart"/>
      <w:r w:rsidR="00F727F1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F727F1">
        <w:rPr>
          <w:rFonts w:ascii="Times New Roman" w:hAnsi="Times New Roman" w:cs="Times New Roman"/>
          <w:sz w:val="24"/>
          <w:szCs w:val="24"/>
        </w:rPr>
        <w:t xml:space="preserve"> 45% Latino, 20% white, 35% African-American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71066D" w14:paraId="71359BC2" w14:textId="77777777" w:rsidTr="008358E8">
        <w:tc>
          <w:tcPr>
            <w:tcW w:w="9571" w:type="dxa"/>
          </w:tcPr>
          <w:p w14:paraId="13244346" w14:textId="77777777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A55EAF" w14:textId="77777777" w:rsidR="00247E1E" w:rsidRPr="006E6705" w:rsidRDefault="00247E1E" w:rsidP="0071066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2E2721" w14:textId="77777777" w:rsidR="006E6705" w:rsidRDefault="006E6705" w:rsidP="00247E1E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the school(s) the young people who will be</w:t>
      </w:r>
      <w:r w:rsidR="0071066D">
        <w:rPr>
          <w:rFonts w:ascii="Times New Roman" w:hAnsi="Times New Roman" w:cs="Times New Roman"/>
          <w:sz w:val="24"/>
          <w:szCs w:val="24"/>
        </w:rPr>
        <w:t xml:space="preserve"> impacted by this grant attend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71066D" w14:paraId="127BF5C8" w14:textId="77777777" w:rsidTr="008358E8">
        <w:tc>
          <w:tcPr>
            <w:tcW w:w="9571" w:type="dxa"/>
          </w:tcPr>
          <w:p w14:paraId="2CA008BD" w14:textId="492D56B2" w:rsidR="0071066D" w:rsidRDefault="0071066D" w:rsidP="0071066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65154233"/>
          </w:p>
        </w:tc>
      </w:tr>
    </w:tbl>
    <w:bookmarkEnd w:id="0"/>
    <w:p w14:paraId="03D59585" w14:textId="2AFE8808" w:rsidR="00601120" w:rsidRPr="00601120" w:rsidRDefault="00601120" w:rsidP="00757179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/>
      </w:r>
      <w:r w:rsidRPr="00601120">
        <w:rPr>
          <w:rFonts w:ascii="Times New Roman" w:hAnsi="Times New Roman" w:cs="Times New Roman"/>
          <w:bCs/>
          <w:sz w:val="24"/>
          <w:szCs w:val="24"/>
        </w:rPr>
        <w:t>6.</w:t>
      </w:r>
      <w:r>
        <w:rPr>
          <w:rFonts w:ascii="Times New Roman" w:hAnsi="Times New Roman" w:cs="Times New Roman"/>
          <w:bCs/>
          <w:sz w:val="24"/>
          <w:szCs w:val="24"/>
        </w:rPr>
        <w:t xml:space="preserve">   If you are applying as a nonprofit organization or government program and your program will take 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      place inside a CCSD school or be promoted through </w:t>
      </w:r>
      <w:r w:rsidR="00246F0F">
        <w:rPr>
          <w:rFonts w:ascii="Times New Roman" w:hAnsi="Times New Roman" w:cs="Times New Roman"/>
          <w:bCs/>
          <w:sz w:val="24"/>
          <w:szCs w:val="24"/>
        </w:rPr>
        <w:t xml:space="preserve">a CCSD </w:t>
      </w:r>
      <w:r>
        <w:rPr>
          <w:rFonts w:ascii="Times New Roman" w:hAnsi="Times New Roman" w:cs="Times New Roman"/>
          <w:bCs/>
          <w:sz w:val="24"/>
          <w:szCs w:val="24"/>
        </w:rPr>
        <w:t xml:space="preserve">school, have you already secured 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      permission from the CCSD Strategic Partnerships office to operate and</w:t>
      </w:r>
      <w:r w:rsidR="00246F0F">
        <w:rPr>
          <w:rFonts w:ascii="Times New Roman" w:hAnsi="Times New Roman" w:cs="Times New Roman"/>
          <w:bCs/>
          <w:sz w:val="24"/>
          <w:szCs w:val="24"/>
        </w:rPr>
        <w:t>/or</w:t>
      </w:r>
      <w:r>
        <w:rPr>
          <w:rFonts w:ascii="Times New Roman" w:hAnsi="Times New Roman" w:cs="Times New Roman"/>
          <w:bCs/>
          <w:sz w:val="24"/>
          <w:szCs w:val="24"/>
        </w:rPr>
        <w:t xml:space="preserve"> advertise </w:t>
      </w:r>
      <w:r w:rsidR="00246F0F">
        <w:rPr>
          <w:rFonts w:ascii="Times New Roman" w:hAnsi="Times New Roman" w:cs="Times New Roman"/>
          <w:bCs/>
          <w:sz w:val="24"/>
          <w:szCs w:val="24"/>
        </w:rPr>
        <w:t xml:space="preserve">this program </w:t>
      </w:r>
      <w:r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246F0F">
        <w:rPr>
          <w:rFonts w:ascii="Times New Roman" w:hAnsi="Times New Roman" w:cs="Times New Roman"/>
          <w:bCs/>
          <w:sz w:val="24"/>
          <w:szCs w:val="24"/>
        </w:rPr>
        <w:br/>
        <w:t xml:space="preserve">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school? </w:t>
      </w:r>
      <w:r>
        <w:rPr>
          <w:rFonts w:ascii="Times New Roman" w:hAnsi="Times New Roman" w:cs="Times New Roman"/>
          <w:bCs/>
          <w:sz w:val="24"/>
          <w:szCs w:val="24"/>
        </w:rPr>
        <w:br/>
      </w:r>
      <w:r w:rsidRPr="00601120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(note: if this question does not apply to your </w:t>
      </w:r>
      <w:r w:rsidR="00246F0F">
        <w:rPr>
          <w:rFonts w:ascii="Times New Roman" w:hAnsi="Times New Roman" w:cs="Times New Roman"/>
          <w:bCs/>
          <w:i/>
          <w:iCs/>
          <w:sz w:val="24"/>
          <w:szCs w:val="24"/>
        </w:rPr>
        <w:t>application</w:t>
      </w:r>
      <w:r w:rsidRPr="00601120">
        <w:rPr>
          <w:rFonts w:ascii="Times New Roman" w:hAnsi="Times New Roman" w:cs="Times New Roman"/>
          <w:bCs/>
          <w:i/>
          <w:iCs/>
          <w:sz w:val="24"/>
          <w:szCs w:val="24"/>
        </w:rPr>
        <w:t>, please type “N/A” in the box below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0112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601120" w14:paraId="2931A7D8" w14:textId="77777777" w:rsidTr="00BD0AC8">
        <w:tc>
          <w:tcPr>
            <w:tcW w:w="9571" w:type="dxa"/>
          </w:tcPr>
          <w:p w14:paraId="33D5B947" w14:textId="77777777" w:rsidR="00601120" w:rsidRDefault="00601120" w:rsidP="00757179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00AFC6" w14:textId="6906F215" w:rsidR="00C5789B" w:rsidRDefault="00757179" w:rsidP="00757179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/>
      </w:r>
      <w:r w:rsidR="00C5789B" w:rsidRPr="00C5789B">
        <w:rPr>
          <w:rFonts w:ascii="Times New Roman" w:hAnsi="Times New Roman" w:cs="Times New Roman"/>
          <w:bCs/>
          <w:sz w:val="24"/>
          <w:szCs w:val="24"/>
        </w:rPr>
        <w:t>7.</w:t>
      </w:r>
      <w:r w:rsidR="00C5789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46F0F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C5789B">
        <w:rPr>
          <w:rFonts w:ascii="Times New Roman" w:hAnsi="Times New Roman" w:cs="Times New Roman"/>
          <w:bCs/>
          <w:sz w:val="24"/>
          <w:szCs w:val="24"/>
        </w:rPr>
        <w:t xml:space="preserve">If you are a CCSD employee and you are applying to bring a non-CCSD employee(s) into the </w:t>
      </w:r>
      <w:r w:rsidR="00246F0F">
        <w:rPr>
          <w:rFonts w:ascii="Times New Roman" w:hAnsi="Times New Roman" w:cs="Times New Roman"/>
          <w:bCs/>
          <w:sz w:val="24"/>
          <w:szCs w:val="24"/>
        </w:rPr>
        <w:br/>
        <w:t xml:space="preserve">       </w:t>
      </w:r>
      <w:r w:rsidR="00C5789B">
        <w:rPr>
          <w:rFonts w:ascii="Times New Roman" w:hAnsi="Times New Roman" w:cs="Times New Roman"/>
          <w:bCs/>
          <w:sz w:val="24"/>
          <w:szCs w:val="24"/>
        </w:rPr>
        <w:t xml:space="preserve">school to work with your students, are you aware that the </w:t>
      </w:r>
      <w:r w:rsidR="00246F0F">
        <w:rPr>
          <w:rFonts w:ascii="Times New Roman" w:hAnsi="Times New Roman" w:cs="Times New Roman"/>
          <w:bCs/>
          <w:sz w:val="24"/>
          <w:szCs w:val="24"/>
        </w:rPr>
        <w:t xml:space="preserve">non-CCSD employee may need to </w:t>
      </w:r>
      <w:r w:rsidR="00246F0F">
        <w:rPr>
          <w:rFonts w:ascii="Times New Roman" w:hAnsi="Times New Roman" w:cs="Times New Roman"/>
          <w:bCs/>
          <w:sz w:val="24"/>
          <w:szCs w:val="24"/>
        </w:rPr>
        <w:br/>
        <w:t xml:space="preserve">       complete a volunteer application and/or background check with CCSD before the non-CCSD </w:t>
      </w:r>
      <w:r w:rsidR="00246F0F">
        <w:rPr>
          <w:rFonts w:ascii="Times New Roman" w:hAnsi="Times New Roman" w:cs="Times New Roman"/>
          <w:bCs/>
          <w:sz w:val="24"/>
          <w:szCs w:val="24"/>
        </w:rPr>
        <w:br/>
        <w:t xml:space="preserve">       employee may work with your students? </w:t>
      </w:r>
      <w:r w:rsidR="00246F0F">
        <w:rPr>
          <w:rFonts w:ascii="Times New Roman" w:hAnsi="Times New Roman" w:cs="Times New Roman"/>
          <w:bCs/>
          <w:sz w:val="24"/>
          <w:szCs w:val="24"/>
        </w:rPr>
        <w:br/>
      </w:r>
      <w:r w:rsidR="00246F0F" w:rsidRPr="00246F0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(note: if this question does not apply to your </w:t>
      </w:r>
      <w:r w:rsidR="00246F0F">
        <w:rPr>
          <w:rFonts w:ascii="Times New Roman" w:hAnsi="Times New Roman" w:cs="Times New Roman"/>
          <w:bCs/>
          <w:i/>
          <w:iCs/>
          <w:sz w:val="24"/>
          <w:szCs w:val="24"/>
        </w:rPr>
        <w:t>application</w:t>
      </w:r>
      <w:r w:rsidR="00246F0F" w:rsidRPr="00246F0F">
        <w:rPr>
          <w:rFonts w:ascii="Times New Roman" w:hAnsi="Times New Roman" w:cs="Times New Roman"/>
          <w:bCs/>
          <w:i/>
          <w:iCs/>
          <w:sz w:val="24"/>
          <w:szCs w:val="24"/>
        </w:rPr>
        <w:t>, please type “N/A” in the box below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246F0F" w14:paraId="3D4787B7" w14:textId="77777777" w:rsidTr="00BD0AC8">
        <w:tc>
          <w:tcPr>
            <w:tcW w:w="9571" w:type="dxa"/>
          </w:tcPr>
          <w:p w14:paraId="5515B82D" w14:textId="77777777" w:rsidR="00246F0F" w:rsidRDefault="00246F0F" w:rsidP="00757179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7B8104" w14:textId="4A820903" w:rsidR="00757179" w:rsidRDefault="00757179" w:rsidP="00757179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/>
        <w:t xml:space="preserve">8.   If you are a CCSD employee and your grant application involves modifying school property or 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      school grounds in any way (i.e., a mural), have you secured permission from your school principal, 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      the CCSD Fine Arts Coordinator, </w:t>
      </w:r>
      <w:r w:rsidRPr="00757179">
        <w:rPr>
          <w:rFonts w:ascii="Times New Roman" w:hAnsi="Times New Roman" w:cs="Times New Roman"/>
          <w:bCs/>
          <w:i/>
          <w:iCs/>
          <w:sz w:val="24"/>
          <w:szCs w:val="24"/>
        </w:rPr>
        <w:t>and</w:t>
      </w:r>
      <w:r>
        <w:rPr>
          <w:rFonts w:ascii="Times New Roman" w:hAnsi="Times New Roman" w:cs="Times New Roman"/>
          <w:bCs/>
          <w:sz w:val="24"/>
          <w:szCs w:val="24"/>
        </w:rPr>
        <w:t xml:space="preserve"> CCSD District Services to make these modifications?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571"/>
      </w:tblGrid>
      <w:tr w:rsidR="00757179" w14:paraId="3032E617" w14:textId="77777777" w:rsidTr="00502DA3">
        <w:tc>
          <w:tcPr>
            <w:tcW w:w="9571" w:type="dxa"/>
          </w:tcPr>
          <w:p w14:paraId="58117142" w14:textId="77777777" w:rsidR="00757179" w:rsidRDefault="00757179" w:rsidP="00757179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B1D686" w14:textId="77777777" w:rsidR="00757179" w:rsidRDefault="00757179" w:rsidP="00757179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31D8E34" w14:textId="77777777" w:rsidR="006E6705" w:rsidRDefault="006E6705" w:rsidP="00051B4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RT IV: PROJECT DESCRIPTION </w:t>
      </w:r>
    </w:p>
    <w:p w14:paraId="3FE52EF7" w14:textId="77777777" w:rsidR="002F44FD" w:rsidRPr="002F44FD" w:rsidRDefault="006E6705" w:rsidP="002F44FD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21D">
        <w:rPr>
          <w:rFonts w:ascii="Times New Roman" w:hAnsi="Times New Roman" w:cs="Times New Roman"/>
          <w:sz w:val="24"/>
          <w:szCs w:val="24"/>
        </w:rPr>
        <w:t xml:space="preserve">Please </w:t>
      </w:r>
      <w:r w:rsidRPr="006A621D">
        <w:rPr>
          <w:rFonts w:ascii="Times New Roman" w:hAnsi="Times New Roman" w:cs="Times New Roman"/>
          <w:sz w:val="24"/>
          <w:szCs w:val="24"/>
          <w:u w:val="single"/>
        </w:rPr>
        <w:t>underline</w:t>
      </w:r>
      <w:r w:rsidR="006A621D" w:rsidRPr="006A621D">
        <w:rPr>
          <w:rFonts w:ascii="Times New Roman" w:hAnsi="Times New Roman" w:cs="Times New Roman"/>
          <w:sz w:val="24"/>
          <w:szCs w:val="24"/>
        </w:rPr>
        <w:t xml:space="preserve"> the </w:t>
      </w:r>
      <w:r w:rsidRPr="006A621D">
        <w:rPr>
          <w:rFonts w:ascii="Times New Roman" w:hAnsi="Times New Roman" w:cs="Times New Roman"/>
          <w:sz w:val="24"/>
          <w:szCs w:val="24"/>
        </w:rPr>
        <w:t xml:space="preserve">funding priority </w:t>
      </w:r>
      <w:r w:rsidR="006A621D" w:rsidRPr="006A621D">
        <w:rPr>
          <w:rFonts w:ascii="Times New Roman" w:hAnsi="Times New Roman" w:cs="Times New Roman"/>
          <w:sz w:val="24"/>
          <w:szCs w:val="24"/>
        </w:rPr>
        <w:t>for which you</w:t>
      </w:r>
      <w:r w:rsidRPr="006A621D">
        <w:rPr>
          <w:rFonts w:ascii="Times New Roman" w:hAnsi="Times New Roman" w:cs="Times New Roman"/>
          <w:sz w:val="24"/>
          <w:szCs w:val="24"/>
        </w:rPr>
        <w:t xml:space="preserve"> a</w:t>
      </w:r>
      <w:r w:rsidR="006A621D" w:rsidRPr="006A621D">
        <w:rPr>
          <w:rFonts w:ascii="Times New Roman" w:hAnsi="Times New Roman" w:cs="Times New Roman"/>
          <w:sz w:val="24"/>
          <w:szCs w:val="24"/>
        </w:rPr>
        <w:t>re</w:t>
      </w:r>
      <w:r w:rsidR="002F44FD">
        <w:rPr>
          <w:rFonts w:ascii="Times New Roman" w:hAnsi="Times New Roman" w:cs="Times New Roman"/>
          <w:sz w:val="24"/>
          <w:szCs w:val="24"/>
        </w:rPr>
        <w:t xml:space="preserve"> applying:</w:t>
      </w:r>
      <w:r w:rsidR="00A76242">
        <w:rPr>
          <w:rFonts w:ascii="Times New Roman" w:hAnsi="Times New Roman" w:cs="Times New Roman"/>
          <w:sz w:val="24"/>
          <w:szCs w:val="24"/>
        </w:rPr>
        <w:br/>
      </w:r>
      <w:r w:rsidR="00A76242" w:rsidRPr="00A76242">
        <w:rPr>
          <w:rFonts w:ascii="Times New Roman" w:hAnsi="Times New Roman" w:cs="Times New Roman"/>
          <w:i/>
          <w:sz w:val="24"/>
          <w:szCs w:val="24"/>
        </w:rPr>
        <w:t>(note: you may only select one funding priority)</w:t>
      </w:r>
      <w:r w:rsidR="00A762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79DE9" w14:textId="77777777" w:rsidR="006A621D" w:rsidRDefault="006A621D" w:rsidP="006A621D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21D">
        <w:rPr>
          <w:rFonts w:ascii="Times New Roman" w:hAnsi="Times New Roman" w:cs="Times New Roman"/>
          <w:sz w:val="24"/>
          <w:szCs w:val="24"/>
        </w:rPr>
        <w:t>Music and arts non-consumable equipment</w:t>
      </w:r>
    </w:p>
    <w:p w14:paraId="1481C7DE" w14:textId="77777777" w:rsidR="006A621D" w:rsidRDefault="006A621D" w:rsidP="006A621D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21D">
        <w:rPr>
          <w:rFonts w:ascii="Times New Roman" w:hAnsi="Times New Roman" w:cs="Times New Roman"/>
          <w:sz w:val="24"/>
          <w:szCs w:val="24"/>
        </w:rPr>
        <w:t>Music and arts programs and experiences</w:t>
      </w:r>
    </w:p>
    <w:p w14:paraId="51DD496B" w14:textId="77777777" w:rsidR="006A621D" w:rsidRDefault="006A621D" w:rsidP="006A621D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21D">
        <w:rPr>
          <w:rFonts w:ascii="Times New Roman" w:hAnsi="Times New Roman" w:cs="Times New Roman"/>
          <w:sz w:val="24"/>
          <w:szCs w:val="24"/>
        </w:rPr>
        <w:t>Art-based and</w:t>
      </w:r>
      <w:r w:rsidR="008358E8">
        <w:rPr>
          <w:rFonts w:ascii="Times New Roman" w:hAnsi="Times New Roman" w:cs="Times New Roman"/>
          <w:sz w:val="24"/>
          <w:szCs w:val="24"/>
        </w:rPr>
        <w:t>/or</w:t>
      </w:r>
      <w:r w:rsidRPr="006A621D">
        <w:rPr>
          <w:rFonts w:ascii="Times New Roman" w:hAnsi="Times New Roman" w:cs="Times New Roman"/>
          <w:sz w:val="24"/>
          <w:szCs w:val="24"/>
        </w:rPr>
        <w:t xml:space="preserve"> music-based professional development </w:t>
      </w:r>
      <w:r w:rsidR="008358E8">
        <w:rPr>
          <w:rFonts w:ascii="Times New Roman" w:hAnsi="Times New Roman" w:cs="Times New Roman"/>
          <w:sz w:val="24"/>
          <w:szCs w:val="24"/>
        </w:rPr>
        <w:br/>
      </w:r>
    </w:p>
    <w:p w14:paraId="3156696F" w14:textId="69B75A86" w:rsidR="0071066D" w:rsidRDefault="006A621D" w:rsidP="0071066D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71066D">
        <w:rPr>
          <w:rFonts w:ascii="Times New Roman" w:hAnsi="Times New Roman" w:cs="Times New Roman"/>
          <w:sz w:val="24"/>
          <w:szCs w:val="24"/>
        </w:rPr>
        <w:t>is/</w:t>
      </w:r>
      <w:r>
        <w:rPr>
          <w:rFonts w:ascii="Times New Roman" w:hAnsi="Times New Roman" w:cs="Times New Roman"/>
          <w:sz w:val="24"/>
          <w:szCs w:val="24"/>
        </w:rPr>
        <w:t>are the lea</w:t>
      </w:r>
      <w:r w:rsidR="00A7624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ning objective</w:t>
      </w:r>
      <w:r w:rsidR="0071066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="0071066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or this project? </w:t>
      </w:r>
      <w:r w:rsidR="002F44FD" w:rsidRPr="002F44FD">
        <w:rPr>
          <w:rFonts w:ascii="Times New Roman" w:hAnsi="Times New Roman" w:cs="Times New Roman"/>
          <w:sz w:val="24"/>
          <w:szCs w:val="24"/>
        </w:rPr>
        <w:t>Please type your answer in the box.</w:t>
      </w:r>
      <w:r>
        <w:rPr>
          <w:rFonts w:ascii="Times New Roman" w:hAnsi="Times New Roman" w:cs="Times New Roman"/>
          <w:sz w:val="24"/>
          <w:szCs w:val="24"/>
        </w:rPr>
        <w:br/>
      </w:r>
      <w:r w:rsidRPr="006A621D">
        <w:rPr>
          <w:rFonts w:ascii="Times New Roman" w:hAnsi="Times New Roman" w:cs="Times New Roman"/>
          <w:i/>
          <w:sz w:val="20"/>
          <w:szCs w:val="20"/>
        </w:rPr>
        <w:t>(Note: Applicants are encouraged to provide the correlating Georgia Standard</w:t>
      </w:r>
      <w:r w:rsidR="00483522">
        <w:rPr>
          <w:rFonts w:ascii="Times New Roman" w:hAnsi="Times New Roman" w:cs="Times New Roman"/>
          <w:i/>
          <w:sz w:val="20"/>
          <w:szCs w:val="20"/>
        </w:rPr>
        <w:t>s of Excellence</w:t>
      </w:r>
      <w:r w:rsidRPr="006A621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E4EEE">
        <w:rPr>
          <w:rFonts w:ascii="Times New Roman" w:hAnsi="Times New Roman" w:cs="Times New Roman"/>
          <w:i/>
          <w:sz w:val="20"/>
          <w:szCs w:val="20"/>
        </w:rPr>
        <w:t>(G</w:t>
      </w:r>
      <w:r w:rsidR="00483522">
        <w:rPr>
          <w:rFonts w:ascii="Times New Roman" w:hAnsi="Times New Roman" w:cs="Times New Roman"/>
          <w:i/>
          <w:sz w:val="20"/>
          <w:szCs w:val="20"/>
        </w:rPr>
        <w:t>SE</w:t>
      </w:r>
      <w:r w:rsidR="002E4EEE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Pr="006A621D">
        <w:rPr>
          <w:rFonts w:ascii="Times New Roman" w:hAnsi="Times New Roman" w:cs="Times New Roman"/>
          <w:i/>
          <w:sz w:val="20"/>
          <w:szCs w:val="20"/>
        </w:rPr>
        <w:t>most cl</w:t>
      </w:r>
      <w:r w:rsidR="002E4EEE">
        <w:rPr>
          <w:rFonts w:ascii="Times New Roman" w:hAnsi="Times New Roman" w:cs="Times New Roman"/>
          <w:i/>
          <w:sz w:val="20"/>
          <w:szCs w:val="20"/>
        </w:rPr>
        <w:t>osely connected to the project if applicable</w:t>
      </w:r>
      <w:r w:rsidRPr="006A621D">
        <w:rPr>
          <w:rFonts w:ascii="Times New Roman" w:hAnsi="Times New Roman" w:cs="Times New Roman"/>
          <w:i/>
          <w:sz w:val="20"/>
          <w:szCs w:val="20"/>
        </w:rPr>
        <w:t>. Please list the unique G</w:t>
      </w:r>
      <w:r w:rsidR="00483522">
        <w:rPr>
          <w:rFonts w:ascii="Times New Roman" w:hAnsi="Times New Roman" w:cs="Times New Roman"/>
          <w:i/>
          <w:sz w:val="20"/>
          <w:szCs w:val="20"/>
        </w:rPr>
        <w:t>SE</w:t>
      </w:r>
      <w:r w:rsidRPr="006A621D">
        <w:rPr>
          <w:rFonts w:ascii="Times New Roman" w:hAnsi="Times New Roman" w:cs="Times New Roman"/>
          <w:i/>
          <w:sz w:val="20"/>
          <w:szCs w:val="20"/>
        </w:rPr>
        <w:t xml:space="preserve"> identifier and its description</w:t>
      </w:r>
      <w:r w:rsidR="002E4EEE">
        <w:rPr>
          <w:rFonts w:ascii="Times New Roman" w:hAnsi="Times New Roman" w:cs="Times New Roman"/>
          <w:i/>
          <w:sz w:val="20"/>
          <w:szCs w:val="20"/>
        </w:rPr>
        <w:t xml:space="preserve"> if applicable</w:t>
      </w:r>
      <w:r>
        <w:rPr>
          <w:rFonts w:ascii="Times New Roman" w:hAnsi="Times New Roman" w:cs="Times New Roman"/>
          <w:i/>
          <w:sz w:val="20"/>
          <w:szCs w:val="20"/>
        </w:rPr>
        <w:t>.</w:t>
      </w:r>
      <w:r w:rsidRPr="006A621D">
        <w:rPr>
          <w:rFonts w:ascii="Times New Roman" w:hAnsi="Times New Roman" w:cs="Times New Roman"/>
          <w:i/>
          <w:sz w:val="20"/>
          <w:szCs w:val="20"/>
        </w:rPr>
        <w:t>)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41"/>
      </w:tblGrid>
      <w:tr w:rsidR="0071066D" w14:paraId="2582333D" w14:textId="77777777" w:rsidTr="000B1EA0">
        <w:tc>
          <w:tcPr>
            <w:tcW w:w="9841" w:type="dxa"/>
          </w:tcPr>
          <w:p w14:paraId="5B179FD0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345ADC42" w14:textId="77777777" w:rsidR="0071066D" w:rsidRPr="008358E8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C0A6D2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5CC8DC6" w14:textId="76DFC69A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01D2F9AF" w14:textId="15C16C3E" w:rsidR="00246F0F" w:rsidRDefault="00246F0F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38624CCF" w14:textId="2E297A37" w:rsidR="00246F0F" w:rsidRDefault="00246F0F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084261BB" w14:textId="77777777" w:rsidR="00246F0F" w:rsidRDefault="00246F0F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3367A359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9F24C93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4F706291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</w:tbl>
    <w:p w14:paraId="0EF4677B" w14:textId="77777777" w:rsidR="006A621D" w:rsidRDefault="006A621D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3295A0" w14:textId="3B47DC89" w:rsidR="008358E8" w:rsidRDefault="008358E8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E43E3F" w14:textId="2534E5DC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62DCC5" w14:textId="60BC6614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6A4F87D" w14:textId="71DDAA79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E1E6B5" w14:textId="785C863E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96E639" w14:textId="080AC930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D4FDEC" w14:textId="261E0527" w:rsidR="00246F0F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8CFC9C" w14:textId="77777777" w:rsidR="00246F0F" w:rsidRPr="0071066D" w:rsidRDefault="00246F0F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A300F4" w14:textId="77777777" w:rsidR="0071066D" w:rsidRDefault="006A621D" w:rsidP="0071066D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lease p</w:t>
      </w:r>
      <w:r w:rsidR="0071066D">
        <w:rPr>
          <w:rFonts w:ascii="Times New Roman" w:hAnsi="Times New Roman" w:cs="Times New Roman"/>
          <w:sz w:val="24"/>
          <w:szCs w:val="24"/>
        </w:rPr>
        <w:t xml:space="preserve">rovide a </w:t>
      </w:r>
      <w:r>
        <w:rPr>
          <w:rFonts w:ascii="Times New Roman" w:hAnsi="Times New Roman" w:cs="Times New Roman"/>
          <w:sz w:val="24"/>
          <w:szCs w:val="24"/>
        </w:rPr>
        <w:t xml:space="preserve">description </w:t>
      </w:r>
      <w:r w:rsidR="0071066D">
        <w:rPr>
          <w:rFonts w:ascii="Times New Roman" w:hAnsi="Times New Roman" w:cs="Times New Roman"/>
          <w:sz w:val="24"/>
          <w:szCs w:val="24"/>
        </w:rPr>
        <w:t xml:space="preserve">of your proposed project, equipment purchases, or professional development opportunity </w:t>
      </w:r>
      <w:r>
        <w:rPr>
          <w:rFonts w:ascii="Times New Roman" w:hAnsi="Times New Roman" w:cs="Times New Roman"/>
          <w:sz w:val="24"/>
          <w:szCs w:val="24"/>
        </w:rPr>
        <w:t xml:space="preserve">below. The description should be no longer than </w:t>
      </w:r>
      <w:r w:rsidR="008358E8">
        <w:rPr>
          <w:rFonts w:ascii="Times New Roman" w:hAnsi="Times New Roman" w:cs="Times New Roman"/>
          <w:b/>
          <w:sz w:val="24"/>
          <w:szCs w:val="24"/>
        </w:rPr>
        <w:t xml:space="preserve">500 </w:t>
      </w:r>
      <w:r w:rsidRPr="0071066D">
        <w:rPr>
          <w:rFonts w:ascii="Times New Roman" w:hAnsi="Times New Roman" w:cs="Times New Roman"/>
          <w:b/>
          <w:sz w:val="24"/>
          <w:szCs w:val="24"/>
        </w:rPr>
        <w:t>words</w:t>
      </w:r>
      <w:r>
        <w:rPr>
          <w:rFonts w:ascii="Times New Roman" w:hAnsi="Times New Roman" w:cs="Times New Roman"/>
          <w:sz w:val="24"/>
          <w:szCs w:val="24"/>
        </w:rPr>
        <w:t xml:space="preserve"> and should clearly demonstrate how the program and/or equipment will enable youth to </w:t>
      </w:r>
      <w:r w:rsidR="0071066D">
        <w:rPr>
          <w:rFonts w:ascii="Times New Roman" w:hAnsi="Times New Roman" w:cs="Times New Roman"/>
          <w:sz w:val="24"/>
          <w:szCs w:val="24"/>
        </w:rPr>
        <w:t>meet the stated learni</w:t>
      </w:r>
      <w:r w:rsidR="009D02B3">
        <w:rPr>
          <w:rFonts w:ascii="Times New Roman" w:hAnsi="Times New Roman" w:cs="Times New Roman"/>
          <w:sz w:val="24"/>
          <w:szCs w:val="24"/>
        </w:rPr>
        <w:t>ng objective(s) identified in Part IV Question 2</w:t>
      </w:r>
      <w:r w:rsidR="0071066D">
        <w:rPr>
          <w:rFonts w:ascii="Times New Roman" w:hAnsi="Times New Roman" w:cs="Times New Roman"/>
          <w:sz w:val="24"/>
          <w:szCs w:val="24"/>
        </w:rPr>
        <w:t xml:space="preserve">. </w:t>
      </w:r>
      <w:r w:rsidR="002F44FD" w:rsidRPr="002F44FD">
        <w:rPr>
          <w:rFonts w:ascii="Times New Roman" w:hAnsi="Times New Roman" w:cs="Times New Roman"/>
          <w:sz w:val="24"/>
          <w:szCs w:val="24"/>
        </w:rPr>
        <w:t>Please type your answer in the bo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71066D" w14:paraId="2B761F39" w14:textId="77777777" w:rsidTr="0071066D">
        <w:tc>
          <w:tcPr>
            <w:tcW w:w="9926" w:type="dxa"/>
          </w:tcPr>
          <w:p w14:paraId="346864B6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C6C51" w14:textId="60F30985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041CDE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44863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E9F2B5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10BD3A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38521B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B2C634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6A7E0D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72854D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70A6E0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BEB94A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72487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A0FDF4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3B21E1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8F7CF9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BA13D4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978EC6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4D04D8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BF8DCF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B03902" w14:textId="77777777" w:rsidR="008358E8" w:rsidRDefault="008358E8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87D066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52CE9F" w14:textId="1DC3BF05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83EE31" w14:textId="5555C3A9" w:rsidR="00246F0F" w:rsidRDefault="00246F0F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401FF5" w14:textId="77777777" w:rsidR="00246F0F" w:rsidRDefault="00246F0F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CD5D03" w14:textId="77777777" w:rsidR="0071066D" w:rsidRDefault="0071066D" w:rsidP="007106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988D18" w14:textId="77777777" w:rsidR="0071066D" w:rsidRPr="0071066D" w:rsidRDefault="0071066D" w:rsidP="007106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69C530" w14:textId="77777777" w:rsidR="006A621D" w:rsidRDefault="0071066D" w:rsidP="0071066D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scribe the evaluation process or tool that will be used to assess the yo</w:t>
      </w:r>
      <w:r w:rsidR="008C144C">
        <w:rPr>
          <w:rFonts w:ascii="Times New Roman" w:hAnsi="Times New Roman" w:cs="Times New Roman"/>
          <w:sz w:val="24"/>
          <w:szCs w:val="24"/>
        </w:rPr>
        <w:t>uths’ progress toward the stated</w:t>
      </w:r>
      <w:r>
        <w:rPr>
          <w:rFonts w:ascii="Times New Roman" w:hAnsi="Times New Roman" w:cs="Times New Roman"/>
          <w:sz w:val="24"/>
          <w:szCs w:val="24"/>
        </w:rPr>
        <w:t xml:space="preserve"> learning objective(s). </w:t>
      </w:r>
      <w:r w:rsidR="002F44FD" w:rsidRPr="002F44FD">
        <w:rPr>
          <w:rFonts w:ascii="Times New Roman" w:hAnsi="Times New Roman" w:cs="Times New Roman"/>
          <w:sz w:val="24"/>
          <w:szCs w:val="24"/>
        </w:rPr>
        <w:t>Ple</w:t>
      </w:r>
      <w:r w:rsidR="00DB33E2">
        <w:rPr>
          <w:rFonts w:ascii="Times New Roman" w:hAnsi="Times New Roman" w:cs="Times New Roman"/>
          <w:sz w:val="24"/>
          <w:szCs w:val="24"/>
        </w:rPr>
        <w:t xml:space="preserve">ase type your answer in the box and, if applicable, attach a sample evaluation tool. </w:t>
      </w:r>
      <w:r>
        <w:rPr>
          <w:rFonts w:ascii="Times New Roman" w:hAnsi="Times New Roman" w:cs="Times New Roman"/>
          <w:sz w:val="24"/>
          <w:szCs w:val="24"/>
        </w:rPr>
        <w:br/>
      </w:r>
      <w:r w:rsidRPr="0071066D">
        <w:rPr>
          <w:rFonts w:ascii="Times New Roman" w:hAnsi="Times New Roman" w:cs="Times New Roman"/>
          <w:i/>
          <w:sz w:val="20"/>
          <w:szCs w:val="20"/>
        </w:rPr>
        <w:t xml:space="preserve">(Note: Applicants are </w:t>
      </w:r>
      <w:r w:rsidR="008C144C">
        <w:rPr>
          <w:rFonts w:ascii="Times New Roman" w:hAnsi="Times New Roman" w:cs="Times New Roman"/>
          <w:i/>
          <w:sz w:val="20"/>
          <w:szCs w:val="20"/>
        </w:rPr>
        <w:t xml:space="preserve">strongly </w:t>
      </w:r>
      <w:r w:rsidRPr="0071066D">
        <w:rPr>
          <w:rFonts w:ascii="Times New Roman" w:hAnsi="Times New Roman" w:cs="Times New Roman"/>
          <w:i/>
          <w:sz w:val="20"/>
          <w:szCs w:val="20"/>
        </w:rPr>
        <w:t>encouraged to include a sample of their evaluation tool</w:t>
      </w:r>
      <w:r>
        <w:rPr>
          <w:rFonts w:ascii="Times New Roman" w:hAnsi="Times New Roman" w:cs="Times New Roman"/>
          <w:i/>
          <w:sz w:val="20"/>
          <w:szCs w:val="20"/>
        </w:rPr>
        <w:t>,</w:t>
      </w:r>
      <w:r w:rsidRPr="0071066D">
        <w:rPr>
          <w:rFonts w:ascii="Times New Roman" w:hAnsi="Times New Roman" w:cs="Times New Roman"/>
          <w:i/>
          <w:sz w:val="20"/>
          <w:szCs w:val="20"/>
        </w:rPr>
        <w:t xml:space="preserve"> if applicable</w:t>
      </w:r>
      <w:r>
        <w:rPr>
          <w:rFonts w:ascii="Times New Roman" w:hAnsi="Times New Roman" w:cs="Times New Roman"/>
          <w:i/>
          <w:sz w:val="20"/>
          <w:szCs w:val="20"/>
        </w:rPr>
        <w:t>,</w:t>
      </w:r>
      <w:r w:rsidRPr="0071066D">
        <w:rPr>
          <w:rFonts w:ascii="Times New Roman" w:hAnsi="Times New Roman" w:cs="Times New Roman"/>
          <w:i/>
          <w:sz w:val="20"/>
          <w:szCs w:val="20"/>
        </w:rPr>
        <w:t xml:space="preserve"> by attaching the sample to the e-mail they send when they submit this application.</w:t>
      </w:r>
      <w:r w:rsidR="00DB33E2">
        <w:rPr>
          <w:rFonts w:ascii="Times New Roman" w:hAnsi="Times New Roman" w:cs="Times New Roman"/>
          <w:i/>
          <w:sz w:val="20"/>
          <w:szCs w:val="20"/>
        </w:rPr>
        <w:t xml:space="preserve"> Please make sure the evaluation process/tool evaluates the learning objectives identified in Part IV Question 2</w:t>
      </w:r>
      <w:r w:rsidRPr="0071066D">
        <w:rPr>
          <w:rFonts w:ascii="Times New Roman" w:hAnsi="Times New Roman" w:cs="Times New Roman"/>
          <w:i/>
          <w:sz w:val="20"/>
          <w:szCs w:val="20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31"/>
      </w:tblGrid>
      <w:tr w:rsidR="002F44FD" w14:paraId="3F1224FE" w14:textId="77777777" w:rsidTr="002F44FD">
        <w:tc>
          <w:tcPr>
            <w:tcW w:w="9931" w:type="dxa"/>
          </w:tcPr>
          <w:p w14:paraId="44BE7277" w14:textId="77777777" w:rsidR="002F44FD" w:rsidRDefault="002F44FD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3A29A1" w14:textId="77777777" w:rsidR="008358E8" w:rsidRDefault="008358E8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BDCA2" w14:textId="77777777" w:rsidR="008358E8" w:rsidRDefault="008358E8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2BEFD9" w14:textId="77777777" w:rsidR="008358E8" w:rsidRDefault="008358E8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9D05C3" w14:textId="77777777" w:rsidR="008358E8" w:rsidRDefault="008358E8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F2F0F0" w14:textId="77777777" w:rsidR="008358E8" w:rsidRDefault="008358E8" w:rsidP="002F44F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21FD37" w14:textId="77777777" w:rsidR="006E6705" w:rsidRPr="006E6705" w:rsidRDefault="006E6705" w:rsidP="006A621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FBF1C2" w14:textId="77777777" w:rsidR="00F8691E" w:rsidRPr="00F004A8" w:rsidRDefault="000B1EA0" w:rsidP="00051B43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V</w:t>
      </w:r>
      <w:r w:rsidR="00EC5493" w:rsidRPr="00F004A8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PROJECT BUDGET </w:t>
      </w:r>
      <w:r w:rsidR="000902B4" w:rsidRPr="00F004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C7683F4" w14:textId="77777777" w:rsidR="000B1EA0" w:rsidRPr="00F727F1" w:rsidRDefault="00F727F1" w:rsidP="00F727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a. </w:t>
      </w:r>
      <w:r w:rsidR="000B1EA0" w:rsidRPr="00F727F1">
        <w:rPr>
          <w:rFonts w:ascii="Times New Roman" w:hAnsi="Times New Roman" w:cs="Times New Roman"/>
          <w:sz w:val="24"/>
          <w:szCs w:val="24"/>
        </w:rPr>
        <w:t xml:space="preserve">Provide a detailed and itemized </w:t>
      </w:r>
      <w:r w:rsidR="00ED568D" w:rsidRPr="00F727F1">
        <w:rPr>
          <w:rFonts w:ascii="Times New Roman" w:hAnsi="Times New Roman" w:cs="Times New Roman"/>
          <w:sz w:val="24"/>
          <w:szCs w:val="24"/>
        </w:rPr>
        <w:t xml:space="preserve">project </w:t>
      </w:r>
      <w:r w:rsidR="000B1EA0" w:rsidRPr="00F727F1">
        <w:rPr>
          <w:rFonts w:ascii="Times New Roman" w:hAnsi="Times New Roman" w:cs="Times New Roman"/>
          <w:sz w:val="24"/>
          <w:szCs w:val="24"/>
        </w:rPr>
        <w:t xml:space="preserve">budget. Please type the budget in the box. </w:t>
      </w:r>
      <w:r w:rsidR="00FD7AFE" w:rsidRPr="00F727F1">
        <w:rPr>
          <w:rFonts w:ascii="Times New Roman" w:hAnsi="Times New Roman" w:cs="Times New Roman"/>
          <w:sz w:val="24"/>
          <w:szCs w:val="24"/>
        </w:rPr>
        <w:br/>
      </w:r>
      <w:r w:rsidR="00FD7AFE" w:rsidRPr="00F727F1">
        <w:rPr>
          <w:rFonts w:ascii="Times New Roman" w:hAnsi="Times New Roman" w:cs="Times New Roman"/>
          <w:i/>
          <w:sz w:val="20"/>
          <w:szCs w:val="20"/>
        </w:rPr>
        <w:t>(Note: If you are applying as a Clarke County School District (CCSD) employee, please be sure to calculate your program expenses based on costs from a CCSD-approved vendor. You will be required to use these vendors to order your materials.</w:t>
      </w:r>
      <w:r>
        <w:rPr>
          <w:rFonts w:ascii="Times New Roman" w:hAnsi="Times New Roman" w:cs="Times New Roman"/>
          <w:i/>
          <w:sz w:val="20"/>
          <w:szCs w:val="20"/>
        </w:rPr>
        <w:t xml:space="preserve"> Please do not use “sale” prices for items as they may not be on sale when it c</w:t>
      </w:r>
      <w:r w:rsidR="00FC5E23">
        <w:rPr>
          <w:rFonts w:ascii="Times New Roman" w:hAnsi="Times New Roman" w:cs="Times New Roman"/>
          <w:i/>
          <w:sz w:val="20"/>
          <w:szCs w:val="20"/>
        </w:rPr>
        <w:t>omes time to purchase the items Please remember to include shipping fees and sales tax in your budget if applicabl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0B1EA0" w14:paraId="0A6C7EA1" w14:textId="77777777" w:rsidTr="000B1EA0">
        <w:tc>
          <w:tcPr>
            <w:tcW w:w="9926" w:type="dxa"/>
          </w:tcPr>
          <w:p w14:paraId="19B117BC" w14:textId="77777777" w:rsidR="000B1EA0" w:rsidRDefault="000B1EA0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E856F2" w14:textId="77777777" w:rsidR="000B1EA0" w:rsidRDefault="000B1EA0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C5EFA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B46739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8DDB4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8E4716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A0B36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9CBF88" w14:textId="77777777" w:rsidR="008358E8" w:rsidRDefault="008358E8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429F21" w14:textId="77777777" w:rsidR="000902B4" w:rsidRPr="000B1EA0" w:rsidRDefault="000902B4" w:rsidP="000B1EA0">
      <w:pPr>
        <w:rPr>
          <w:rFonts w:ascii="Times New Roman" w:hAnsi="Times New Roman" w:cs="Times New Roman"/>
          <w:sz w:val="24"/>
          <w:szCs w:val="24"/>
        </w:rPr>
      </w:pPr>
    </w:p>
    <w:p w14:paraId="39DFC17B" w14:textId="77777777" w:rsidR="00F727F1" w:rsidRDefault="00F727F1" w:rsidP="00F727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b. What is the total dollar amount you are requesting from AthFest Educate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727F1" w14:paraId="6BA6D8B3" w14:textId="77777777" w:rsidTr="00F727F1">
        <w:tc>
          <w:tcPr>
            <w:tcW w:w="9926" w:type="dxa"/>
          </w:tcPr>
          <w:p w14:paraId="580E5556" w14:textId="77777777" w:rsidR="00F727F1" w:rsidRDefault="00F727F1" w:rsidP="00F727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CB349" w14:textId="77777777" w:rsidR="00F727F1" w:rsidRDefault="00F727F1" w:rsidP="00F727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D43B6B" w14:textId="77777777" w:rsidR="00F727F1" w:rsidRDefault="00F727F1" w:rsidP="00F727F1">
      <w:pPr>
        <w:rPr>
          <w:rFonts w:ascii="Times New Roman" w:hAnsi="Times New Roman" w:cs="Times New Roman"/>
          <w:sz w:val="24"/>
          <w:szCs w:val="24"/>
        </w:rPr>
      </w:pPr>
    </w:p>
    <w:p w14:paraId="3AF86365" w14:textId="77777777" w:rsidR="000B1EA0" w:rsidRPr="00F727F1" w:rsidRDefault="00F727F1" w:rsidP="00F727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F727F1">
        <w:rPr>
          <w:rFonts w:ascii="Times New Roman" w:hAnsi="Times New Roman" w:cs="Times New Roman"/>
          <w:sz w:val="24"/>
          <w:szCs w:val="24"/>
        </w:rPr>
        <w:t>What is the average cost per youth for this project? Please type your answer in the box.</w:t>
      </w:r>
      <w:r w:rsidR="00A76242">
        <w:rPr>
          <w:rFonts w:ascii="Times New Roman" w:hAnsi="Times New Roman" w:cs="Times New Roman"/>
          <w:sz w:val="24"/>
          <w:szCs w:val="24"/>
        </w:rPr>
        <w:br/>
      </w:r>
      <w:r w:rsidR="00A76242">
        <w:rPr>
          <w:rFonts w:ascii="Times New Roman" w:hAnsi="Times New Roman" w:cs="Times New Roman"/>
          <w:i/>
          <w:sz w:val="24"/>
          <w:szCs w:val="24"/>
        </w:rPr>
        <w:t xml:space="preserve">    (formula:</w:t>
      </w:r>
      <w:r w:rsidR="00A76242" w:rsidRPr="00A76242">
        <w:rPr>
          <w:rFonts w:ascii="Times New Roman" w:hAnsi="Times New Roman" w:cs="Times New Roman"/>
          <w:i/>
          <w:sz w:val="24"/>
          <w:szCs w:val="24"/>
        </w:rPr>
        <w:t xml:space="preserve"> number listed in Part V Question 1b  ⁒  number listed in Part III Question 2)</w:t>
      </w:r>
      <w:r w:rsidR="00A7624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0B1EA0" w14:paraId="567F5DE6" w14:textId="77777777" w:rsidTr="000B1EA0">
        <w:tc>
          <w:tcPr>
            <w:tcW w:w="9926" w:type="dxa"/>
          </w:tcPr>
          <w:p w14:paraId="6609E657" w14:textId="77777777" w:rsidR="000B1EA0" w:rsidRDefault="000B1EA0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D690D7" w14:textId="77777777" w:rsidR="000B1EA0" w:rsidRDefault="000B1EA0" w:rsidP="000B1E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421991" w14:textId="77777777" w:rsidR="00ED568D" w:rsidRPr="00F727F1" w:rsidRDefault="00F727F1" w:rsidP="00F727F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F727F1">
        <w:rPr>
          <w:rFonts w:ascii="Times New Roman" w:hAnsi="Times New Roman" w:cs="Times New Roman"/>
          <w:sz w:val="24"/>
          <w:szCs w:val="24"/>
        </w:rPr>
        <w:t>What other funding sources, aside from AthFest Educates funds, will be used to support this project?  Please type your answer in the box.</w:t>
      </w:r>
      <w:r w:rsidRPr="00F727F1">
        <w:rPr>
          <w:rFonts w:ascii="Times New Roman" w:hAnsi="Times New Roman" w:cs="Times New Roman"/>
          <w:sz w:val="24"/>
          <w:szCs w:val="24"/>
        </w:rPr>
        <w:br/>
      </w:r>
      <w:r w:rsidRPr="00F727F1">
        <w:rPr>
          <w:rFonts w:ascii="Times New Roman" w:hAnsi="Times New Roman" w:cs="Times New Roman"/>
          <w:i/>
          <w:sz w:val="20"/>
          <w:szCs w:val="20"/>
        </w:rPr>
        <w:t>(Note: if the project will be 100% funded with this AthFest Educates grant, please indicate this in the box below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ED568D" w14:paraId="00111538" w14:textId="77777777" w:rsidTr="00ED568D">
        <w:tc>
          <w:tcPr>
            <w:tcW w:w="9926" w:type="dxa"/>
          </w:tcPr>
          <w:p w14:paraId="55DBC7C9" w14:textId="77777777" w:rsidR="00ED568D" w:rsidRDefault="00ED568D" w:rsidP="00E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8C4A73" w14:textId="77777777" w:rsidR="00ED568D" w:rsidRDefault="00ED568D" w:rsidP="00E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67A723" w14:textId="77777777" w:rsidR="00F727F1" w:rsidRDefault="00F727F1" w:rsidP="00ED568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583C07B" w14:textId="77777777" w:rsidR="00ED568D" w:rsidRDefault="00F727F1" w:rsidP="00ED568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ED568D">
        <w:rPr>
          <w:rFonts w:ascii="Times New Roman" w:hAnsi="Times New Roman" w:cs="Times New Roman"/>
          <w:b/>
          <w:sz w:val="24"/>
          <w:szCs w:val="24"/>
        </w:rPr>
        <w:t>PART VI</w:t>
      </w:r>
      <w:r w:rsidR="00ED568D" w:rsidRPr="00F004A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D568D">
        <w:rPr>
          <w:rFonts w:ascii="Times New Roman" w:hAnsi="Times New Roman" w:cs="Times New Roman"/>
          <w:b/>
          <w:sz w:val="24"/>
          <w:szCs w:val="24"/>
        </w:rPr>
        <w:t xml:space="preserve">APPLICANT EXPERIENCE </w:t>
      </w:r>
    </w:p>
    <w:p w14:paraId="0A7C2333" w14:textId="77777777" w:rsidR="00ED568D" w:rsidRDefault="00ED568D" w:rsidP="00ED568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ease provide a brief description of the professional experience of the individual(s) who will be implementing the project with the youth. Please type your answer in the box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ED568D" w14:paraId="55D39E67" w14:textId="77777777" w:rsidTr="00ED568D">
        <w:tc>
          <w:tcPr>
            <w:tcW w:w="9926" w:type="dxa"/>
          </w:tcPr>
          <w:p w14:paraId="575F204F" w14:textId="77777777" w:rsidR="00ED568D" w:rsidRDefault="00ED568D" w:rsidP="00ED568D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7676D28" w14:textId="77777777" w:rsidR="00ED568D" w:rsidRDefault="00ED568D" w:rsidP="00ED568D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270AD76" w14:textId="77777777" w:rsidR="00ED568D" w:rsidRPr="00ED568D" w:rsidRDefault="00ED568D" w:rsidP="00ED568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7BB4BC1" w14:textId="77777777" w:rsidR="00F5672E" w:rsidRPr="00D76C33" w:rsidRDefault="00D76C33" w:rsidP="00F5672E">
      <w:pPr>
        <w:rPr>
          <w:rFonts w:ascii="Times New Roman" w:hAnsi="Times New Roman" w:cs="Times New Roman"/>
          <w:b/>
          <w:sz w:val="24"/>
          <w:szCs w:val="24"/>
        </w:rPr>
      </w:pPr>
      <w:r w:rsidRPr="00D76C33">
        <w:rPr>
          <w:rFonts w:ascii="Times New Roman" w:hAnsi="Times New Roman" w:cs="Times New Roman"/>
          <w:b/>
          <w:sz w:val="24"/>
          <w:szCs w:val="24"/>
        </w:rPr>
        <w:t xml:space="preserve">Reminders: </w:t>
      </w:r>
    </w:p>
    <w:p w14:paraId="5755F451" w14:textId="288E620F" w:rsidR="008358E8" w:rsidRDefault="008358E8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tions </w:t>
      </w:r>
      <w:r w:rsidR="0077203E">
        <w:rPr>
          <w:rFonts w:ascii="Times New Roman" w:hAnsi="Times New Roman" w:cs="Times New Roman"/>
          <w:sz w:val="24"/>
          <w:szCs w:val="24"/>
        </w:rPr>
        <w:t xml:space="preserve">and evaluation samples (if applicable) </w:t>
      </w:r>
      <w:r>
        <w:rPr>
          <w:rFonts w:ascii="Times New Roman" w:hAnsi="Times New Roman" w:cs="Times New Roman"/>
          <w:sz w:val="24"/>
          <w:szCs w:val="24"/>
        </w:rPr>
        <w:t xml:space="preserve">are due to </w:t>
      </w:r>
      <w:hyperlink r:id="rId10" w:history="1">
        <w:r w:rsidRPr="003F1968">
          <w:rPr>
            <w:rStyle w:val="Hyperlink"/>
            <w:rFonts w:ascii="Times New Roman" w:hAnsi="Times New Roman" w:cs="Times New Roman"/>
            <w:sz w:val="24"/>
            <w:szCs w:val="24"/>
          </w:rPr>
          <w:t>grants@athfesteducates.org</w:t>
        </w:r>
      </w:hyperlink>
      <w:r w:rsidR="00FC5E23">
        <w:rPr>
          <w:rFonts w:ascii="Times New Roman" w:hAnsi="Times New Roman" w:cs="Times New Roman"/>
          <w:sz w:val="24"/>
          <w:szCs w:val="24"/>
        </w:rPr>
        <w:t xml:space="preserve"> no later than August 2</w:t>
      </w:r>
      <w:r w:rsidR="00140EB0">
        <w:rPr>
          <w:rFonts w:ascii="Times New Roman" w:hAnsi="Times New Roman" w:cs="Times New Roman"/>
          <w:sz w:val="24"/>
          <w:szCs w:val="24"/>
        </w:rPr>
        <w:t>4</w:t>
      </w:r>
      <w:r w:rsidR="00DB33E2">
        <w:rPr>
          <w:rFonts w:ascii="Times New Roman" w:hAnsi="Times New Roman" w:cs="Times New Roman"/>
          <w:sz w:val="24"/>
          <w:szCs w:val="24"/>
        </w:rPr>
        <w:t xml:space="preserve">, </w:t>
      </w:r>
      <w:r w:rsidR="00483522">
        <w:rPr>
          <w:rFonts w:ascii="Times New Roman" w:hAnsi="Times New Roman" w:cs="Times New Roman"/>
          <w:sz w:val="24"/>
          <w:szCs w:val="24"/>
        </w:rPr>
        <w:t>202</w:t>
      </w:r>
      <w:r w:rsidR="001434D8">
        <w:rPr>
          <w:rFonts w:ascii="Times New Roman" w:hAnsi="Times New Roman" w:cs="Times New Roman"/>
          <w:sz w:val="24"/>
          <w:szCs w:val="24"/>
        </w:rPr>
        <w:t>2</w:t>
      </w:r>
      <w:r w:rsidR="00D76C33">
        <w:rPr>
          <w:rFonts w:ascii="Times New Roman" w:hAnsi="Times New Roman" w:cs="Times New Roman"/>
          <w:sz w:val="24"/>
          <w:szCs w:val="24"/>
        </w:rPr>
        <w:t xml:space="preserve"> at 5:00 pm</w:t>
      </w:r>
      <w:r>
        <w:rPr>
          <w:rFonts w:ascii="Times New Roman" w:hAnsi="Times New Roman" w:cs="Times New Roman"/>
          <w:sz w:val="24"/>
          <w:szCs w:val="24"/>
        </w:rPr>
        <w:t xml:space="preserve">. Applications not received by the deadline will </w:t>
      </w:r>
      <w:r w:rsidRPr="002E4EEE">
        <w:rPr>
          <w:rFonts w:ascii="Times New Roman" w:hAnsi="Times New Roman" w:cs="Times New Roman"/>
          <w:sz w:val="24"/>
          <w:szCs w:val="24"/>
          <w:u w:val="single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be reviewed by the AthFest Educates Grants Committee.</w:t>
      </w:r>
    </w:p>
    <w:p w14:paraId="178AB307" w14:textId="77777777" w:rsidR="008358E8" w:rsidRDefault="008358E8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tions must be complete. Incomplete applications will </w:t>
      </w:r>
      <w:r w:rsidRPr="002E4EEE">
        <w:rPr>
          <w:rFonts w:ascii="Times New Roman" w:hAnsi="Times New Roman" w:cs="Times New Roman"/>
          <w:sz w:val="24"/>
          <w:szCs w:val="24"/>
          <w:u w:val="single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be reviewed by the AthFest Educates Grants Committee.  </w:t>
      </w:r>
    </w:p>
    <w:p w14:paraId="3F02C0BA" w14:textId="5621F35E" w:rsidR="0077203E" w:rsidRDefault="0077203E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your application as a PDF document. Title the file: </w:t>
      </w:r>
      <w:r w:rsidR="00DB33E2">
        <w:rPr>
          <w:rFonts w:ascii="Times New Roman" w:hAnsi="Times New Roman" w:cs="Times New Roman"/>
          <w:i/>
          <w:sz w:val="24"/>
          <w:szCs w:val="24"/>
        </w:rPr>
        <w:t xml:space="preserve">Your Last </w:t>
      </w:r>
      <w:proofErr w:type="spellStart"/>
      <w:r w:rsidR="00DB33E2">
        <w:rPr>
          <w:rFonts w:ascii="Times New Roman" w:hAnsi="Times New Roman" w:cs="Times New Roman"/>
          <w:i/>
          <w:sz w:val="24"/>
          <w:szCs w:val="24"/>
        </w:rPr>
        <w:t>Name_AE</w:t>
      </w:r>
      <w:proofErr w:type="spellEnd"/>
      <w:r w:rsidR="00DB33E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83522">
        <w:rPr>
          <w:rFonts w:ascii="Times New Roman" w:hAnsi="Times New Roman" w:cs="Times New Roman"/>
          <w:i/>
          <w:sz w:val="24"/>
          <w:szCs w:val="24"/>
        </w:rPr>
        <w:t>202</w:t>
      </w:r>
      <w:r w:rsidR="001434D8">
        <w:rPr>
          <w:rFonts w:ascii="Times New Roman" w:hAnsi="Times New Roman" w:cs="Times New Roman"/>
          <w:i/>
          <w:sz w:val="24"/>
          <w:szCs w:val="24"/>
        </w:rPr>
        <w:t>2</w:t>
      </w:r>
      <w:r w:rsidRPr="0077203E">
        <w:rPr>
          <w:rFonts w:ascii="Times New Roman" w:hAnsi="Times New Roman" w:cs="Times New Roman"/>
          <w:i/>
          <w:sz w:val="24"/>
          <w:szCs w:val="24"/>
        </w:rPr>
        <w:t xml:space="preserve"> Applicatio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br/>
        <w:t xml:space="preserve">e-mail the file to </w:t>
      </w:r>
      <w:hyperlink r:id="rId11" w:history="1">
        <w:r w:rsidRPr="003F1968">
          <w:rPr>
            <w:rStyle w:val="Hyperlink"/>
            <w:rFonts w:ascii="Times New Roman" w:hAnsi="Times New Roman" w:cs="Times New Roman"/>
            <w:sz w:val="24"/>
            <w:szCs w:val="24"/>
          </w:rPr>
          <w:t>grants@athfesteducates.org</w:t>
        </w:r>
      </w:hyperlink>
    </w:p>
    <w:p w14:paraId="67A86759" w14:textId="35E043B5" w:rsidR="008358E8" w:rsidRDefault="00D76C33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nts will be notified via e-mail </w:t>
      </w:r>
      <w:r w:rsidR="008358E8">
        <w:rPr>
          <w:rFonts w:ascii="Times New Roman" w:hAnsi="Times New Roman" w:cs="Times New Roman"/>
          <w:sz w:val="24"/>
          <w:szCs w:val="24"/>
        </w:rPr>
        <w:t xml:space="preserve">on </w:t>
      </w:r>
      <w:r w:rsidR="00FC5E23">
        <w:rPr>
          <w:rFonts w:ascii="Times New Roman" w:hAnsi="Times New Roman" w:cs="Times New Roman"/>
          <w:sz w:val="24"/>
          <w:szCs w:val="24"/>
        </w:rPr>
        <w:t>September 2</w:t>
      </w:r>
      <w:r w:rsidR="00895D1A">
        <w:rPr>
          <w:rFonts w:ascii="Times New Roman" w:hAnsi="Times New Roman" w:cs="Times New Roman"/>
          <w:sz w:val="24"/>
          <w:szCs w:val="24"/>
        </w:rPr>
        <w:t>6</w:t>
      </w:r>
      <w:r w:rsidR="00DB33E2">
        <w:rPr>
          <w:rFonts w:ascii="Times New Roman" w:hAnsi="Times New Roman" w:cs="Times New Roman"/>
          <w:sz w:val="24"/>
          <w:szCs w:val="24"/>
        </w:rPr>
        <w:t xml:space="preserve">, </w:t>
      </w:r>
      <w:r w:rsidR="00483522">
        <w:rPr>
          <w:rFonts w:ascii="Times New Roman" w:hAnsi="Times New Roman" w:cs="Times New Roman"/>
          <w:sz w:val="24"/>
          <w:szCs w:val="24"/>
        </w:rPr>
        <w:t>202</w:t>
      </w:r>
      <w:r w:rsidR="001434D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D0B788" w14:textId="77777777" w:rsidR="00483522" w:rsidRDefault="00D76C33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 information can be found at: </w:t>
      </w:r>
      <w:hyperlink r:id="rId12" w:history="1">
        <w:r w:rsidRPr="003F1968">
          <w:rPr>
            <w:rStyle w:val="Hyperlink"/>
            <w:rFonts w:ascii="Times New Roman" w:hAnsi="Times New Roman" w:cs="Times New Roman"/>
            <w:sz w:val="24"/>
            <w:szCs w:val="24"/>
          </w:rPr>
          <w:t>athfesteducates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91C1FC" w14:textId="114386EF" w:rsidR="00D76C33" w:rsidRPr="00F004A8" w:rsidRDefault="00483522" w:rsidP="00F567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nswers to additional questions, please feel free to contact the AthFest Educates Executive Director at: </w:t>
      </w:r>
      <w:hyperlink r:id="rId13" w:history="1">
        <w:r w:rsidRPr="00D34393">
          <w:rPr>
            <w:rStyle w:val="Hyperlink"/>
            <w:rFonts w:ascii="Times New Roman" w:hAnsi="Times New Roman" w:cs="Times New Roman"/>
            <w:sz w:val="24"/>
            <w:szCs w:val="24"/>
          </w:rPr>
          <w:t>director@athfesteducates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or) 706-548-1973.</w:t>
      </w:r>
    </w:p>
    <w:p w14:paraId="6CCBB5AA" w14:textId="77777777" w:rsidR="00F5672E" w:rsidRPr="00F004A8" w:rsidRDefault="00F5672E" w:rsidP="00F5672E">
      <w:pPr>
        <w:rPr>
          <w:rFonts w:ascii="Times New Roman" w:hAnsi="Times New Roman" w:cs="Times New Roman"/>
          <w:sz w:val="24"/>
          <w:szCs w:val="24"/>
        </w:rPr>
      </w:pPr>
      <w:r w:rsidRPr="00F004A8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5672E" w:rsidRPr="00F004A8" w:rsidSect="00757179">
      <w:headerReference w:type="default" r:id="rId14"/>
      <w:footerReference w:type="default" r:id="rId15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51656" w14:textId="77777777" w:rsidR="00FA06BF" w:rsidRDefault="00FA06BF" w:rsidP="000138D7">
      <w:pPr>
        <w:spacing w:after="0" w:line="240" w:lineRule="auto"/>
      </w:pPr>
      <w:r>
        <w:separator/>
      </w:r>
    </w:p>
  </w:endnote>
  <w:endnote w:type="continuationSeparator" w:id="0">
    <w:p w14:paraId="31045847" w14:textId="77777777" w:rsidR="00FA06BF" w:rsidRDefault="00FA06BF" w:rsidP="00013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562562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89890C3" w14:textId="70F80BA9" w:rsidR="000138D7" w:rsidRPr="000138D7" w:rsidRDefault="000138D7" w:rsidP="000138D7">
        <w:pPr>
          <w:pStyle w:val="Footer"/>
          <w:jc w:val="right"/>
          <w:rPr>
            <w:sz w:val="20"/>
            <w:szCs w:val="20"/>
          </w:rPr>
        </w:pPr>
        <w:r w:rsidRPr="000138D7">
          <w:rPr>
            <w:sz w:val="20"/>
            <w:szCs w:val="20"/>
          </w:rPr>
          <w:t>At</w:t>
        </w:r>
        <w:r w:rsidR="00F004A8">
          <w:rPr>
            <w:sz w:val="20"/>
            <w:szCs w:val="20"/>
          </w:rPr>
          <w:t>hFest</w:t>
        </w:r>
        <w:r w:rsidR="00DB33E2">
          <w:rPr>
            <w:sz w:val="20"/>
            <w:szCs w:val="20"/>
          </w:rPr>
          <w:t xml:space="preserve"> Educates Grant Application</w:t>
        </w:r>
        <w:r w:rsidR="00DB33E2">
          <w:rPr>
            <w:sz w:val="20"/>
            <w:szCs w:val="20"/>
          </w:rPr>
          <w:br/>
        </w:r>
        <w:r w:rsidR="00483522">
          <w:rPr>
            <w:sz w:val="20"/>
            <w:szCs w:val="20"/>
          </w:rPr>
          <w:t>202</w:t>
        </w:r>
        <w:r w:rsidR="001434D8">
          <w:rPr>
            <w:sz w:val="20"/>
            <w:szCs w:val="20"/>
          </w:rPr>
          <w:t>2</w:t>
        </w:r>
        <w:r w:rsidR="00DB33E2">
          <w:rPr>
            <w:sz w:val="20"/>
            <w:szCs w:val="20"/>
          </w:rPr>
          <w:t xml:space="preserve"> - </w:t>
        </w:r>
        <w:r w:rsidR="00483522">
          <w:rPr>
            <w:sz w:val="20"/>
            <w:szCs w:val="20"/>
          </w:rPr>
          <w:t>202</w:t>
        </w:r>
        <w:r w:rsidR="001434D8">
          <w:rPr>
            <w:sz w:val="20"/>
            <w:szCs w:val="20"/>
          </w:rPr>
          <w:t>3</w:t>
        </w:r>
      </w:p>
    </w:sdtContent>
  </w:sdt>
  <w:p w14:paraId="1FF666A7" w14:textId="77777777" w:rsidR="000138D7" w:rsidRPr="000138D7" w:rsidRDefault="000138D7" w:rsidP="000138D7">
    <w:pPr>
      <w:pStyle w:val="Footer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7248E" w14:textId="77777777" w:rsidR="00FA06BF" w:rsidRDefault="00FA06BF" w:rsidP="000138D7">
      <w:pPr>
        <w:spacing w:after="0" w:line="240" w:lineRule="auto"/>
      </w:pPr>
      <w:r>
        <w:separator/>
      </w:r>
    </w:p>
  </w:footnote>
  <w:footnote w:type="continuationSeparator" w:id="0">
    <w:p w14:paraId="1DBE982A" w14:textId="77777777" w:rsidR="00FA06BF" w:rsidRDefault="00FA06BF" w:rsidP="000138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11458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58FD82" w14:textId="77777777" w:rsidR="006A621D" w:rsidRDefault="006A62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5E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02196C" w14:textId="77777777" w:rsidR="006A621D" w:rsidRDefault="006A6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14A0"/>
    <w:multiLevelType w:val="hybridMultilevel"/>
    <w:tmpl w:val="A732A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F25CD"/>
    <w:multiLevelType w:val="hybridMultilevel"/>
    <w:tmpl w:val="CE4CF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41B9C"/>
    <w:multiLevelType w:val="hybridMultilevel"/>
    <w:tmpl w:val="CF8E18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575BE1"/>
    <w:multiLevelType w:val="hybridMultilevel"/>
    <w:tmpl w:val="05528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363EE"/>
    <w:multiLevelType w:val="hybridMultilevel"/>
    <w:tmpl w:val="B9C40CD6"/>
    <w:lvl w:ilvl="0" w:tplc="CE760DA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6A3DF3"/>
    <w:multiLevelType w:val="hybridMultilevel"/>
    <w:tmpl w:val="52168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A23E8"/>
    <w:multiLevelType w:val="hybridMultilevel"/>
    <w:tmpl w:val="46301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13D29"/>
    <w:multiLevelType w:val="hybridMultilevel"/>
    <w:tmpl w:val="42701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94E6B"/>
    <w:multiLevelType w:val="hybridMultilevel"/>
    <w:tmpl w:val="57782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94BE1"/>
    <w:multiLevelType w:val="hybridMultilevel"/>
    <w:tmpl w:val="672098C8"/>
    <w:lvl w:ilvl="0" w:tplc="AE9AD86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6FFD"/>
    <w:multiLevelType w:val="hybridMultilevel"/>
    <w:tmpl w:val="14A452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0131D4"/>
    <w:multiLevelType w:val="hybridMultilevel"/>
    <w:tmpl w:val="B95C8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27C43"/>
    <w:multiLevelType w:val="hybridMultilevel"/>
    <w:tmpl w:val="F5BCB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107CB"/>
    <w:multiLevelType w:val="hybridMultilevel"/>
    <w:tmpl w:val="32F8CE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3A4925"/>
    <w:multiLevelType w:val="hybridMultilevel"/>
    <w:tmpl w:val="9A10C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4A1A87"/>
    <w:multiLevelType w:val="hybridMultilevel"/>
    <w:tmpl w:val="8ECCBF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9939F8"/>
    <w:multiLevelType w:val="hybridMultilevel"/>
    <w:tmpl w:val="2C74E8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5E67E5"/>
    <w:multiLevelType w:val="hybridMultilevel"/>
    <w:tmpl w:val="11101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C074B"/>
    <w:multiLevelType w:val="hybridMultilevel"/>
    <w:tmpl w:val="DEA2A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8F7FF4"/>
    <w:multiLevelType w:val="hybridMultilevel"/>
    <w:tmpl w:val="015A4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0135B8"/>
    <w:multiLevelType w:val="hybridMultilevel"/>
    <w:tmpl w:val="3F98F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4058394">
    <w:abstractNumId w:val="5"/>
  </w:num>
  <w:num w:numId="2" w16cid:durableId="167987785">
    <w:abstractNumId w:val="12"/>
  </w:num>
  <w:num w:numId="3" w16cid:durableId="263736243">
    <w:abstractNumId w:val="1"/>
  </w:num>
  <w:num w:numId="4" w16cid:durableId="1503741161">
    <w:abstractNumId w:val="6"/>
  </w:num>
  <w:num w:numId="5" w16cid:durableId="1647465650">
    <w:abstractNumId w:val="11"/>
  </w:num>
  <w:num w:numId="6" w16cid:durableId="1760515680">
    <w:abstractNumId w:val="14"/>
  </w:num>
  <w:num w:numId="7" w16cid:durableId="1186561094">
    <w:abstractNumId w:val="13"/>
  </w:num>
  <w:num w:numId="8" w16cid:durableId="479153092">
    <w:abstractNumId w:val="4"/>
  </w:num>
  <w:num w:numId="9" w16cid:durableId="1097677010">
    <w:abstractNumId w:val="0"/>
  </w:num>
  <w:num w:numId="10" w16cid:durableId="675377070">
    <w:abstractNumId w:val="9"/>
  </w:num>
  <w:num w:numId="11" w16cid:durableId="709451596">
    <w:abstractNumId w:val="2"/>
  </w:num>
  <w:num w:numId="12" w16cid:durableId="1958831296">
    <w:abstractNumId w:val="3"/>
  </w:num>
  <w:num w:numId="13" w16cid:durableId="1673528101">
    <w:abstractNumId w:val="7"/>
  </w:num>
  <w:num w:numId="14" w16cid:durableId="183635129">
    <w:abstractNumId w:val="18"/>
  </w:num>
  <w:num w:numId="15" w16cid:durableId="900291913">
    <w:abstractNumId w:val="19"/>
  </w:num>
  <w:num w:numId="16" w16cid:durableId="825392917">
    <w:abstractNumId w:val="20"/>
  </w:num>
  <w:num w:numId="17" w16cid:durableId="1748460223">
    <w:abstractNumId w:val="17"/>
  </w:num>
  <w:num w:numId="18" w16cid:durableId="485784988">
    <w:abstractNumId w:val="15"/>
  </w:num>
  <w:num w:numId="19" w16cid:durableId="843788705">
    <w:abstractNumId w:val="10"/>
  </w:num>
  <w:num w:numId="20" w16cid:durableId="757290569">
    <w:abstractNumId w:val="8"/>
  </w:num>
  <w:num w:numId="21" w16cid:durableId="82439517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jYwNDczMzcxMDJV0lEKTi0uzszPAykwrAUAwFNSXCwAAAA="/>
  </w:docVars>
  <w:rsids>
    <w:rsidRoot w:val="000902B4"/>
    <w:rsid w:val="000138D7"/>
    <w:rsid w:val="00051B43"/>
    <w:rsid w:val="00057325"/>
    <w:rsid w:val="000902B4"/>
    <w:rsid w:val="000A4995"/>
    <w:rsid w:val="000B1EA0"/>
    <w:rsid w:val="000C20BE"/>
    <w:rsid w:val="000E538F"/>
    <w:rsid w:val="000F3B89"/>
    <w:rsid w:val="00140EB0"/>
    <w:rsid w:val="001434D8"/>
    <w:rsid w:val="0018571B"/>
    <w:rsid w:val="00216071"/>
    <w:rsid w:val="002313CF"/>
    <w:rsid w:val="00246F0F"/>
    <w:rsid w:val="00247E1E"/>
    <w:rsid w:val="002D1718"/>
    <w:rsid w:val="002E4EEE"/>
    <w:rsid w:val="002E521D"/>
    <w:rsid w:val="002F44FD"/>
    <w:rsid w:val="003F40A0"/>
    <w:rsid w:val="00415327"/>
    <w:rsid w:val="00476E6A"/>
    <w:rsid w:val="00483522"/>
    <w:rsid w:val="004C3AA3"/>
    <w:rsid w:val="004F2167"/>
    <w:rsid w:val="00504759"/>
    <w:rsid w:val="0052030A"/>
    <w:rsid w:val="00576B0A"/>
    <w:rsid w:val="00597F3B"/>
    <w:rsid w:val="005B0B29"/>
    <w:rsid w:val="005D6623"/>
    <w:rsid w:val="00601120"/>
    <w:rsid w:val="00603807"/>
    <w:rsid w:val="00610A61"/>
    <w:rsid w:val="00630DB5"/>
    <w:rsid w:val="00646E56"/>
    <w:rsid w:val="00662EBF"/>
    <w:rsid w:val="006A621D"/>
    <w:rsid w:val="006E6705"/>
    <w:rsid w:val="00703FFB"/>
    <w:rsid w:val="0071066D"/>
    <w:rsid w:val="00725DF7"/>
    <w:rsid w:val="0075387C"/>
    <w:rsid w:val="00757179"/>
    <w:rsid w:val="007704FD"/>
    <w:rsid w:val="0077203E"/>
    <w:rsid w:val="007E6B4E"/>
    <w:rsid w:val="007F7354"/>
    <w:rsid w:val="008358E8"/>
    <w:rsid w:val="00854E3F"/>
    <w:rsid w:val="0087177C"/>
    <w:rsid w:val="00872E18"/>
    <w:rsid w:val="00881D8A"/>
    <w:rsid w:val="00895D1A"/>
    <w:rsid w:val="008C144C"/>
    <w:rsid w:val="008F17B6"/>
    <w:rsid w:val="00953FBE"/>
    <w:rsid w:val="00980C2E"/>
    <w:rsid w:val="00994BEE"/>
    <w:rsid w:val="0099667B"/>
    <w:rsid w:val="009B20F9"/>
    <w:rsid w:val="009D02B3"/>
    <w:rsid w:val="009E2CC6"/>
    <w:rsid w:val="00A76242"/>
    <w:rsid w:val="00A90567"/>
    <w:rsid w:val="00AF1184"/>
    <w:rsid w:val="00AF4117"/>
    <w:rsid w:val="00B6198C"/>
    <w:rsid w:val="00C5789B"/>
    <w:rsid w:val="00C942E2"/>
    <w:rsid w:val="00D308A4"/>
    <w:rsid w:val="00D37A9A"/>
    <w:rsid w:val="00D76C33"/>
    <w:rsid w:val="00DA5CF2"/>
    <w:rsid w:val="00DB33E2"/>
    <w:rsid w:val="00EC1574"/>
    <w:rsid w:val="00EC5493"/>
    <w:rsid w:val="00ED568D"/>
    <w:rsid w:val="00F004A8"/>
    <w:rsid w:val="00F5672E"/>
    <w:rsid w:val="00F727F1"/>
    <w:rsid w:val="00F8691E"/>
    <w:rsid w:val="00FA06BF"/>
    <w:rsid w:val="00FC5E23"/>
    <w:rsid w:val="00FD7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B774F"/>
  <w15:chartTrackingRefBased/>
  <w15:docId w15:val="{DA3C201E-0DD0-430C-BA69-EA9FDCC8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2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9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8D7"/>
  </w:style>
  <w:style w:type="paragraph" w:styleId="Footer">
    <w:name w:val="footer"/>
    <w:basedOn w:val="Normal"/>
    <w:link w:val="FooterChar"/>
    <w:uiPriority w:val="99"/>
    <w:unhideWhenUsed/>
    <w:rsid w:val="00013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8D7"/>
  </w:style>
  <w:style w:type="character" w:styleId="Hyperlink">
    <w:name w:val="Hyperlink"/>
    <w:basedOn w:val="DefaultParagraphFont"/>
    <w:uiPriority w:val="99"/>
    <w:unhideWhenUsed/>
    <w:rsid w:val="00F004A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76E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835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director@athfesteducat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thfesteducate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ants@athfesteducates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grants@athfesteducate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rants@athfesteducates.or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BD525-BC23-4E51-8209-980FA77A8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6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Helme</dc:creator>
  <cp:keywords/>
  <dc:description/>
  <cp:lastModifiedBy>Erin Beasley</cp:lastModifiedBy>
  <cp:revision>2</cp:revision>
  <cp:lastPrinted>2022-04-20T16:45:00Z</cp:lastPrinted>
  <dcterms:created xsi:type="dcterms:W3CDTF">2022-08-17T15:18:00Z</dcterms:created>
  <dcterms:modified xsi:type="dcterms:W3CDTF">2022-08-17T15:18:00Z</dcterms:modified>
</cp:coreProperties>
</file>